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2F2E25" w14:textId="47E27CD1" w:rsidR="00071AB5" w:rsidRDefault="0029724A" w:rsidP="0029724A">
      <w:pPr>
        <w:jc w:val="center"/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</w:pPr>
      <w:r w:rsidRPr="0029724A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Data Warehouse Design </w:t>
      </w:r>
      <w:r w:rsidR="008308E3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>&amp;</w:t>
      </w:r>
      <w:r w:rsidRPr="0029724A">
        <w:rPr>
          <w:rFonts w:asciiTheme="majorHAnsi" w:hAnsiTheme="majorHAnsi" w:cstheme="majorHAnsi"/>
          <w:b/>
          <w:bCs/>
          <w:color w:val="000000" w:themeColor="text1"/>
          <w:sz w:val="32"/>
          <w:szCs w:val="32"/>
        </w:rPr>
        <w:t xml:space="preserve"> Implementation Project</w:t>
      </w:r>
    </w:p>
    <w:p w14:paraId="713D2067" w14:textId="0A90D403" w:rsidR="0029724A" w:rsidRPr="0029724A" w:rsidRDefault="0029724A" w:rsidP="0029724A">
      <w:pPr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</w:pPr>
      <w:r w:rsidRPr="0029724A">
        <w:rPr>
          <w:rFonts w:asciiTheme="majorHAnsi" w:hAnsiTheme="majorHAnsi" w:cstheme="majorHAnsi"/>
          <w:b/>
          <w:bCs/>
          <w:color w:val="000000" w:themeColor="text1"/>
          <w:sz w:val="24"/>
          <w:szCs w:val="24"/>
        </w:rPr>
        <w:t>Introduction:</w:t>
      </w:r>
    </w:p>
    <w:p w14:paraId="47ADC400" w14:textId="52299A85" w:rsidR="0029724A" w:rsidRDefault="0029724A" w:rsidP="0029724A">
      <w:pPr>
        <w:rPr>
          <w:lang w:eastAsia="en-CA"/>
        </w:rPr>
      </w:pPr>
      <w:r w:rsidRPr="0029724A">
        <w:rPr>
          <w:lang w:eastAsia="en-CA"/>
        </w:rPr>
        <w:t xml:space="preserve">This project aims to </w:t>
      </w:r>
      <w:r>
        <w:rPr>
          <w:lang w:eastAsia="en-CA"/>
        </w:rPr>
        <w:t>explore</w:t>
      </w:r>
      <w:r w:rsidRPr="0029724A">
        <w:rPr>
          <w:lang w:eastAsia="en-CA"/>
        </w:rPr>
        <w:t xml:space="preserve"> data warehouse requirements for Order Management, create a star schema, and deploy it on servers. Additionally, it involves building a data cube with specified measures and dimensions.</w:t>
      </w:r>
    </w:p>
    <w:p w14:paraId="46A0FD33" w14:textId="77777777" w:rsidR="0029724A" w:rsidRDefault="0029724A" w:rsidP="0029724A">
      <w:pPr>
        <w:rPr>
          <w:lang w:eastAsia="en-CA"/>
        </w:rPr>
      </w:pPr>
    </w:p>
    <w:p w14:paraId="50633903" w14:textId="6EF283F6" w:rsidR="0020499B" w:rsidRDefault="0020499B" w:rsidP="000F31F7">
      <w:pPr>
        <w:pStyle w:val="Heading2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t xml:space="preserve">Task1 </w:t>
      </w:r>
      <w:r w:rsidR="0029724A">
        <w:rPr>
          <w:rFonts w:asciiTheme="minorHAnsi" w:hAnsiTheme="minorHAnsi" w:cstheme="minorHAnsi"/>
        </w:rPr>
        <w:t>Investigate</w:t>
      </w:r>
      <w:r w:rsidRPr="00D36E43">
        <w:rPr>
          <w:rFonts w:asciiTheme="minorHAnsi" w:hAnsiTheme="minorHAnsi" w:cstheme="minorHAnsi"/>
        </w:rPr>
        <w:t xml:space="preserve"> the Facts and the </w:t>
      </w:r>
      <w:r w:rsidR="00BC5CDE" w:rsidRPr="00D36E43">
        <w:rPr>
          <w:rFonts w:asciiTheme="minorHAnsi" w:hAnsiTheme="minorHAnsi" w:cstheme="minorHAnsi"/>
        </w:rPr>
        <w:t>dimensions</w:t>
      </w:r>
      <w:r w:rsidR="0029724A">
        <w:rPr>
          <w:rFonts w:asciiTheme="minorHAnsi" w:hAnsiTheme="minorHAnsi" w:cstheme="minorHAnsi"/>
        </w:rPr>
        <w:t xml:space="preserve"> of Order Management</w:t>
      </w:r>
      <w:r w:rsidR="006A3278">
        <w:rPr>
          <w:rFonts w:asciiTheme="minorHAnsi" w:hAnsiTheme="minorHAnsi" w:cstheme="minorHAnsi"/>
        </w:rPr>
        <w:t>.</w:t>
      </w:r>
    </w:p>
    <w:p w14:paraId="42731BA4" w14:textId="484B1AF7" w:rsidR="00E85610" w:rsidRPr="00E85610" w:rsidRDefault="00E85610" w:rsidP="00E85610">
      <w:pPr>
        <w:rPr>
          <w:lang w:eastAsia="en-CA"/>
        </w:rPr>
      </w:pPr>
      <w:r w:rsidRPr="00E85610">
        <w:rPr>
          <w:lang w:eastAsia="en-CA"/>
        </w:rPr>
        <w:t>In the context of a data warehouse, fact tables and dimension tables are fundamental components that help organize and store data effectively</w:t>
      </w:r>
      <w:r>
        <w:rPr>
          <w:lang w:eastAsia="en-CA"/>
        </w:rPr>
        <w:t>.</w:t>
      </w:r>
    </w:p>
    <w:p w14:paraId="1252F16E" w14:textId="06940807" w:rsidR="00BE4F1D" w:rsidRPr="00D36E43" w:rsidRDefault="00BE4F1D" w:rsidP="00BA1F71">
      <w:pPr>
        <w:pStyle w:val="Heading3"/>
      </w:pPr>
      <w:r w:rsidRPr="00D36E43">
        <w:t>Fact</w:t>
      </w:r>
      <w:r w:rsidR="00BC5CDE" w:rsidRPr="00D36E43">
        <w:t xml:space="preserve"> </w:t>
      </w:r>
      <w:r w:rsidR="00BC5CDE" w:rsidRPr="00D36E43">
        <w:rPr>
          <w:lang w:val="en-US"/>
        </w:rPr>
        <w:t>tables</w:t>
      </w:r>
    </w:p>
    <w:p w14:paraId="1304C56E" w14:textId="4556DAC5" w:rsidR="00BE4F1D" w:rsidRPr="00D36E43" w:rsidRDefault="00B52766" w:rsidP="00BE4F1D">
      <w:pPr>
        <w:rPr>
          <w:rFonts w:cstheme="minorHAnsi"/>
          <w:sz w:val="24"/>
          <w:szCs w:val="24"/>
        </w:rPr>
      </w:pPr>
      <w:bookmarkStart w:id="0" w:name="_Hlk149474884"/>
      <w:r w:rsidRPr="00D36E43">
        <w:rPr>
          <w:rFonts w:cstheme="minorHAnsi"/>
          <w:sz w:val="24"/>
          <w:szCs w:val="24"/>
        </w:rPr>
        <w:t>A fact table is a central table in a data warehouse schema that stores the "what happened" numerical data, regarding business processes or events</w:t>
      </w:r>
      <w:r w:rsidR="00E85610">
        <w:rPr>
          <w:rFonts w:cstheme="minorHAnsi"/>
          <w:sz w:val="24"/>
          <w:szCs w:val="24"/>
        </w:rPr>
        <w:t xml:space="preserve"> like ordering, shipping, invoicing, etc.</w:t>
      </w:r>
    </w:p>
    <w:bookmarkEnd w:id="0"/>
    <w:p w14:paraId="1E0E85AC" w14:textId="33E61F3D" w:rsidR="00BE4F1D" w:rsidRPr="00D36E43" w:rsidRDefault="002763AF" w:rsidP="00BE4F1D">
      <w:pPr>
        <w:pStyle w:val="Heading4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t xml:space="preserve">Order transaction fact table </w:t>
      </w:r>
    </w:p>
    <w:p w14:paraId="40957C61" w14:textId="07F9A41B" w:rsidR="002763AF" w:rsidRPr="00D36E43" w:rsidRDefault="002763AF" w:rsidP="002763AF">
      <w:pPr>
        <w:rPr>
          <w:rFonts w:cstheme="minorHAnsi"/>
        </w:rPr>
      </w:pPr>
      <w:r w:rsidRPr="00D36E43">
        <w:rPr>
          <w:rFonts w:cstheme="minorHAnsi"/>
          <w:noProof/>
        </w:rPr>
        <w:drawing>
          <wp:inline distT="0" distB="0" distL="0" distR="0" wp14:anchorId="0F1953AA" wp14:editId="59AB488B">
            <wp:extent cx="5306165" cy="1924319"/>
            <wp:effectExtent l="0" t="0" r="0" b="0"/>
            <wp:docPr id="765936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93660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6D6D7" w14:textId="0A73AF24" w:rsidR="00BE4F1D" w:rsidRPr="00D36E43" w:rsidRDefault="00BE4F1D" w:rsidP="00BE4F1D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>Fact Table Description:</w:t>
      </w:r>
    </w:p>
    <w:p w14:paraId="3C3CD3B1" w14:textId="60BB009E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Pr="00D36E43">
        <w:rPr>
          <w:rFonts w:cstheme="minorHAnsi"/>
          <w:b/>
          <w:bCs/>
          <w:sz w:val="24"/>
          <w:szCs w:val="24"/>
        </w:rPr>
        <w:t>Fact table:</w:t>
      </w:r>
      <w:r w:rsidRPr="00D36E43">
        <w:rPr>
          <w:rFonts w:cstheme="minorHAnsi"/>
          <w:sz w:val="24"/>
          <w:szCs w:val="24"/>
        </w:rPr>
        <w:t xml:space="preserve"> </w:t>
      </w:r>
      <w:r w:rsidR="002763AF" w:rsidRPr="00D36E43">
        <w:rPr>
          <w:rFonts w:cstheme="minorHAnsi"/>
          <w:sz w:val="24"/>
          <w:szCs w:val="24"/>
        </w:rPr>
        <w:t>Order transaction fact table</w:t>
      </w:r>
      <w:r w:rsidR="006A3278">
        <w:rPr>
          <w:rFonts w:cstheme="minorHAnsi"/>
          <w:sz w:val="24"/>
          <w:szCs w:val="24"/>
        </w:rPr>
        <w:t>.</w:t>
      </w:r>
    </w:p>
    <w:p w14:paraId="04920220" w14:textId="29593A2A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Pr="00D36E43">
        <w:rPr>
          <w:rFonts w:cstheme="minorHAnsi"/>
          <w:b/>
          <w:bCs/>
          <w:sz w:val="24"/>
          <w:szCs w:val="24"/>
        </w:rPr>
        <w:t>Type of the fact table:</w:t>
      </w:r>
      <w:r w:rsidRPr="00D36E43">
        <w:rPr>
          <w:rFonts w:cstheme="minorHAnsi"/>
          <w:sz w:val="24"/>
          <w:szCs w:val="24"/>
        </w:rPr>
        <w:t xml:space="preserve"> </w:t>
      </w:r>
      <w:r w:rsidR="004C3485" w:rsidRPr="00D36E43">
        <w:rPr>
          <w:rFonts w:cstheme="minorHAnsi"/>
          <w:sz w:val="24"/>
          <w:szCs w:val="24"/>
        </w:rPr>
        <w:t>Accumulating Snapshot Grain because it captures various stages of an order transaction through multiple date foreign keys, each representing a significant milestone.</w:t>
      </w:r>
    </w:p>
    <w:p w14:paraId="70682A6A" w14:textId="3F18B694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3)</w:t>
      </w:r>
      <w:r w:rsidRPr="00D36E43">
        <w:rPr>
          <w:rFonts w:cstheme="minorHAnsi"/>
          <w:b/>
          <w:bCs/>
          <w:sz w:val="24"/>
          <w:szCs w:val="24"/>
        </w:rPr>
        <w:t>Granularity:</w:t>
      </w:r>
      <w:r w:rsidRPr="00D36E43">
        <w:rPr>
          <w:rFonts w:cstheme="minorHAnsi"/>
          <w:sz w:val="24"/>
          <w:szCs w:val="24"/>
        </w:rPr>
        <w:t xml:space="preserve"> </w:t>
      </w:r>
      <w:r w:rsidR="004C3485" w:rsidRPr="00D36E43">
        <w:rPr>
          <w:rFonts w:cstheme="minorHAnsi"/>
          <w:sz w:val="24"/>
          <w:szCs w:val="24"/>
        </w:rPr>
        <w:t>The granularity for an order transaction fact table is one row for each line item on an order</w:t>
      </w:r>
      <w:r w:rsidRPr="00D36E43">
        <w:rPr>
          <w:rFonts w:cstheme="minorHAnsi"/>
          <w:sz w:val="24"/>
          <w:szCs w:val="24"/>
        </w:rPr>
        <w:t>.</w:t>
      </w:r>
    </w:p>
    <w:p w14:paraId="67300577" w14:textId="086176DF" w:rsidR="00BE4F1D" w:rsidRPr="00D36E43" w:rsidRDefault="00BE4F1D" w:rsidP="00BE4F1D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 xml:space="preserve">Measures Analysis: </w:t>
      </w:r>
    </w:p>
    <w:p w14:paraId="384E81DE" w14:textId="039F73FD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="004C3485" w:rsidRPr="00D36E43">
        <w:rPr>
          <w:rFonts w:cstheme="minorHAnsi"/>
        </w:rPr>
        <w:t xml:space="preserve"> </w:t>
      </w:r>
      <w:r w:rsidR="004C3485" w:rsidRPr="00D36E43">
        <w:rPr>
          <w:rFonts w:cstheme="minorHAnsi"/>
          <w:sz w:val="24"/>
          <w:szCs w:val="24"/>
        </w:rPr>
        <w:t>Order Line Quantity</w:t>
      </w:r>
      <w:r w:rsidRPr="00D36E43">
        <w:rPr>
          <w:rFonts w:cstheme="minorHAnsi"/>
          <w:sz w:val="24"/>
          <w:szCs w:val="24"/>
        </w:rPr>
        <w:t>:</w:t>
      </w:r>
    </w:p>
    <w:p w14:paraId="36D9011C" w14:textId="391D1C8E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4C3485" w:rsidRPr="00D36E43">
        <w:rPr>
          <w:rFonts w:cstheme="minorHAnsi"/>
          <w:sz w:val="24"/>
          <w:szCs w:val="24"/>
        </w:rPr>
        <w:t>Additive. Quantity can be summed across different transactions to calculate the total quantity of products shipped.</w:t>
      </w:r>
      <w:r w:rsidRPr="00D36E43">
        <w:rPr>
          <w:rFonts w:cstheme="minorHAnsi"/>
          <w:sz w:val="24"/>
          <w:szCs w:val="24"/>
        </w:rPr>
        <w:tab/>
      </w:r>
    </w:p>
    <w:p w14:paraId="3E0C5262" w14:textId="7A7A5C8D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 xml:space="preserve">Null Values: </w:t>
      </w:r>
      <w:r w:rsidR="004C3485" w:rsidRPr="00D36E43">
        <w:rPr>
          <w:rFonts w:cstheme="minorHAnsi"/>
          <w:sz w:val="24"/>
          <w:szCs w:val="24"/>
        </w:rPr>
        <w:t xml:space="preserve">not </w:t>
      </w:r>
      <w:r w:rsidRPr="00D36E43">
        <w:rPr>
          <w:rFonts w:cstheme="minorHAnsi"/>
          <w:sz w:val="24"/>
          <w:szCs w:val="24"/>
        </w:rPr>
        <w:t xml:space="preserve">null. </w:t>
      </w:r>
      <w:r w:rsidR="004C3485" w:rsidRPr="00D36E43">
        <w:rPr>
          <w:rFonts w:cstheme="minorHAnsi"/>
          <w:sz w:val="24"/>
          <w:szCs w:val="24"/>
        </w:rPr>
        <w:t>Null values in Quantity are unlikely as it represents the number of units sold, which should always have a numerical value.</w:t>
      </w:r>
    </w:p>
    <w:p w14:paraId="79C150D1" w14:textId="58317946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="004C3485" w:rsidRPr="00D36E43">
        <w:rPr>
          <w:rFonts w:cstheme="minorHAnsi"/>
        </w:rPr>
        <w:t xml:space="preserve"> </w:t>
      </w:r>
      <w:r w:rsidR="004C3485" w:rsidRPr="00D36E43">
        <w:rPr>
          <w:rFonts w:cstheme="minorHAnsi"/>
          <w:sz w:val="24"/>
          <w:szCs w:val="24"/>
        </w:rPr>
        <w:t>Extended Order Line Gross Dollar Amount</w:t>
      </w:r>
      <w:r w:rsidRPr="00D36E43">
        <w:rPr>
          <w:rFonts w:cstheme="minorHAnsi"/>
          <w:sz w:val="24"/>
          <w:szCs w:val="24"/>
        </w:rPr>
        <w:t>:</w:t>
      </w:r>
    </w:p>
    <w:p w14:paraId="08464C41" w14:textId="262BD84B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795C12" w:rsidRPr="00D36E43">
        <w:rPr>
          <w:rFonts w:cstheme="minorHAnsi"/>
          <w:sz w:val="24"/>
          <w:szCs w:val="24"/>
        </w:rPr>
        <w:t>Additive. Represents the total gross dollar amount for each order line and can be summed across transactions.</w:t>
      </w:r>
      <w:r w:rsidRPr="00D36E43">
        <w:rPr>
          <w:rFonts w:cstheme="minorHAnsi"/>
          <w:sz w:val="24"/>
          <w:szCs w:val="24"/>
        </w:rPr>
        <w:tab/>
      </w:r>
    </w:p>
    <w:p w14:paraId="0BE80380" w14:textId="78B91487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</w:t>
      </w:r>
      <w:r w:rsidR="00795C12" w:rsidRPr="00D36E43">
        <w:rPr>
          <w:rFonts w:cstheme="minorHAnsi"/>
          <w:sz w:val="24"/>
          <w:szCs w:val="24"/>
        </w:rPr>
        <w:t>Null. This measure might have null values if the gross dollar amount for a specific order line is not recorded</w:t>
      </w:r>
      <w:r w:rsidRPr="00D36E43">
        <w:rPr>
          <w:rFonts w:cstheme="minorHAnsi"/>
          <w:sz w:val="24"/>
          <w:szCs w:val="24"/>
        </w:rPr>
        <w:t>.</w:t>
      </w:r>
    </w:p>
    <w:p w14:paraId="5EDB0D94" w14:textId="56018410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3)</w:t>
      </w:r>
      <w:r w:rsidR="004C3485" w:rsidRPr="00D36E43">
        <w:rPr>
          <w:rFonts w:cstheme="minorHAnsi"/>
        </w:rPr>
        <w:t xml:space="preserve"> </w:t>
      </w:r>
      <w:r w:rsidR="004C3485" w:rsidRPr="00D36E43">
        <w:rPr>
          <w:rFonts w:cstheme="minorHAnsi"/>
          <w:sz w:val="24"/>
          <w:szCs w:val="24"/>
        </w:rPr>
        <w:t>Extended Order Line Discount Dollar Amount</w:t>
      </w:r>
      <w:r w:rsidRPr="00D36E43">
        <w:rPr>
          <w:rFonts w:cstheme="minorHAnsi"/>
          <w:sz w:val="24"/>
          <w:szCs w:val="24"/>
        </w:rPr>
        <w:t>:</w:t>
      </w:r>
    </w:p>
    <w:p w14:paraId="14A4DCEE" w14:textId="608604D9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795C12" w:rsidRPr="00D36E43">
        <w:rPr>
          <w:rFonts w:cstheme="minorHAnsi"/>
          <w:sz w:val="24"/>
          <w:szCs w:val="24"/>
        </w:rPr>
        <w:t>Additive. Represents the total discount amount applied to each order line and can be summed across transactions</w:t>
      </w:r>
      <w:r w:rsidRPr="00D36E43">
        <w:rPr>
          <w:rFonts w:cstheme="minorHAnsi"/>
          <w:sz w:val="24"/>
          <w:szCs w:val="24"/>
        </w:rPr>
        <w:t>.</w:t>
      </w:r>
      <w:r w:rsidRPr="00D36E43">
        <w:rPr>
          <w:rFonts w:cstheme="minorHAnsi"/>
          <w:sz w:val="24"/>
          <w:szCs w:val="24"/>
        </w:rPr>
        <w:tab/>
      </w:r>
      <w:r w:rsidRPr="00D36E43">
        <w:rPr>
          <w:rFonts w:cstheme="minorHAnsi"/>
          <w:sz w:val="24"/>
          <w:szCs w:val="24"/>
        </w:rPr>
        <w:tab/>
      </w:r>
    </w:p>
    <w:p w14:paraId="13BC5B19" w14:textId="1A067B3C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</w:t>
      </w:r>
      <w:r w:rsidR="00795C12" w:rsidRPr="00D36E43">
        <w:rPr>
          <w:rFonts w:cstheme="minorHAnsi"/>
          <w:sz w:val="24"/>
          <w:szCs w:val="24"/>
        </w:rPr>
        <w:t>Null. This measure might have null values if no discount was applied to a specific order line</w:t>
      </w:r>
      <w:r w:rsidRPr="00D36E43">
        <w:rPr>
          <w:rFonts w:cstheme="minorHAnsi"/>
          <w:sz w:val="24"/>
          <w:szCs w:val="24"/>
        </w:rPr>
        <w:t>.</w:t>
      </w:r>
    </w:p>
    <w:p w14:paraId="3BFF903F" w14:textId="048BC15C" w:rsidR="00BE4F1D" w:rsidRPr="00D36E43" w:rsidRDefault="00BE4F1D" w:rsidP="00BE4F1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4)</w:t>
      </w:r>
      <w:r w:rsidR="004C3485" w:rsidRPr="00D36E43">
        <w:rPr>
          <w:rFonts w:cstheme="minorHAnsi"/>
        </w:rPr>
        <w:t xml:space="preserve"> </w:t>
      </w:r>
      <w:r w:rsidR="004C3485" w:rsidRPr="00D36E43">
        <w:rPr>
          <w:rFonts w:cstheme="minorHAnsi"/>
          <w:sz w:val="24"/>
          <w:szCs w:val="24"/>
        </w:rPr>
        <w:t>Extended Order Line Net Dollar Amount</w:t>
      </w:r>
      <w:r w:rsidRPr="00D36E43">
        <w:rPr>
          <w:rFonts w:cstheme="minorHAnsi"/>
          <w:sz w:val="24"/>
          <w:szCs w:val="24"/>
        </w:rPr>
        <w:t>:</w:t>
      </w:r>
    </w:p>
    <w:p w14:paraId="76B1EBB8" w14:textId="13745B73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795C12" w:rsidRPr="00D36E43">
        <w:rPr>
          <w:rFonts w:cstheme="minorHAnsi"/>
          <w:sz w:val="24"/>
          <w:szCs w:val="24"/>
        </w:rPr>
        <w:t>Additive. Represents the total net dollar amount for each order line and can be summed across transactions</w:t>
      </w:r>
      <w:r w:rsidRPr="00D36E43">
        <w:rPr>
          <w:rFonts w:cstheme="minorHAnsi"/>
          <w:sz w:val="24"/>
          <w:szCs w:val="24"/>
        </w:rPr>
        <w:t>.</w:t>
      </w:r>
    </w:p>
    <w:p w14:paraId="22ACE323" w14:textId="6877AC5E" w:rsidR="00BE4F1D" w:rsidRPr="00D36E43" w:rsidRDefault="00BE4F1D" w:rsidP="00BE4F1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</w:t>
      </w:r>
      <w:r w:rsidR="00795C12" w:rsidRPr="00D36E43">
        <w:rPr>
          <w:rFonts w:cstheme="minorHAnsi"/>
          <w:sz w:val="24"/>
          <w:szCs w:val="24"/>
        </w:rPr>
        <w:t>Null. This measure could have null values if the net dollar amount for a specific order line is not recorded</w:t>
      </w:r>
      <w:r w:rsidRPr="00D36E43">
        <w:rPr>
          <w:rFonts w:cstheme="minorHAnsi"/>
          <w:sz w:val="24"/>
          <w:szCs w:val="24"/>
        </w:rPr>
        <w:t>.</w:t>
      </w:r>
    </w:p>
    <w:p w14:paraId="45615411" w14:textId="073421B6" w:rsidR="00BE4F1D" w:rsidRPr="00D36E43" w:rsidRDefault="00BC5CDE" w:rsidP="00BC5CDE">
      <w:pPr>
        <w:pStyle w:val="Heading4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t>Sales Rep-Customer Assignment Fact</w:t>
      </w:r>
    </w:p>
    <w:p w14:paraId="46ADA4C0" w14:textId="522F7177" w:rsidR="00BC5CDE" w:rsidRPr="00D36E43" w:rsidRDefault="00BC5CDE" w:rsidP="00BC5CDE">
      <w:pPr>
        <w:rPr>
          <w:rFonts w:cstheme="minorHAnsi"/>
        </w:rPr>
      </w:pPr>
      <w:r w:rsidRPr="00D36E43">
        <w:rPr>
          <w:rFonts w:cstheme="minorHAnsi"/>
          <w:noProof/>
        </w:rPr>
        <w:drawing>
          <wp:inline distT="0" distB="0" distL="0" distR="0" wp14:anchorId="0120BB06" wp14:editId="5FB39205">
            <wp:extent cx="4982270" cy="1095528"/>
            <wp:effectExtent l="0" t="0" r="0" b="9525"/>
            <wp:docPr id="1199614958" name="Picture 1" descr="A diagram of a sales repo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614958" name="Picture 1" descr="A diagram of a sales report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82270" cy="1095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BA454" w14:textId="77777777" w:rsidR="00BC5CDE" w:rsidRPr="00D36E43" w:rsidRDefault="00BC5CDE" w:rsidP="00BC5CDE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>Fact Table Description:</w:t>
      </w:r>
    </w:p>
    <w:p w14:paraId="557BE063" w14:textId="1E17BA85" w:rsidR="00BC5CDE" w:rsidRPr="00D36E43" w:rsidRDefault="00BC5CDE" w:rsidP="00BC5CDE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Pr="00D36E43">
        <w:rPr>
          <w:rFonts w:cstheme="minorHAnsi"/>
          <w:b/>
          <w:bCs/>
          <w:sz w:val="24"/>
          <w:szCs w:val="24"/>
        </w:rPr>
        <w:t>Fact table:</w:t>
      </w:r>
      <w:r w:rsidRPr="00D36E43">
        <w:rPr>
          <w:rFonts w:cstheme="minorHAnsi"/>
          <w:sz w:val="24"/>
          <w:szCs w:val="24"/>
        </w:rPr>
        <w:t xml:space="preserve"> Sales Rep-Customer Assignment Fact table</w:t>
      </w:r>
    </w:p>
    <w:p w14:paraId="0C5C26CF" w14:textId="1E9FE8F7" w:rsidR="00BC5CDE" w:rsidRPr="00D36E43" w:rsidRDefault="00BC5CDE" w:rsidP="00BC5CDE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Pr="00D36E43">
        <w:rPr>
          <w:rFonts w:cstheme="minorHAnsi"/>
          <w:b/>
          <w:bCs/>
          <w:sz w:val="24"/>
          <w:szCs w:val="24"/>
        </w:rPr>
        <w:t>Type of the fact table:</w:t>
      </w:r>
      <w:r w:rsidRPr="00D36E43">
        <w:rPr>
          <w:rFonts w:cstheme="minorHAnsi"/>
          <w:sz w:val="24"/>
          <w:szCs w:val="24"/>
        </w:rPr>
        <w:t xml:space="preserve"> </w:t>
      </w:r>
      <w:r w:rsidR="0066499C" w:rsidRPr="00D36E43">
        <w:rPr>
          <w:rFonts w:cstheme="minorHAnsi"/>
          <w:sz w:val="24"/>
          <w:szCs w:val="24"/>
        </w:rPr>
        <w:t>Accumulating Snapshot Grain because it captures different milestones in the sales process represented by multiple date foreign keys</w:t>
      </w:r>
      <w:r w:rsidRPr="00D36E43">
        <w:rPr>
          <w:rFonts w:cstheme="minorHAnsi"/>
          <w:sz w:val="24"/>
          <w:szCs w:val="24"/>
        </w:rPr>
        <w:t>.</w:t>
      </w:r>
    </w:p>
    <w:p w14:paraId="46499BCE" w14:textId="23F29F12" w:rsidR="00BC5CDE" w:rsidRPr="00D36E43" w:rsidRDefault="00BC5CDE" w:rsidP="00BC5CDE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3)</w:t>
      </w:r>
      <w:r w:rsidRPr="00D36E43">
        <w:rPr>
          <w:rFonts w:cstheme="minorHAnsi"/>
          <w:b/>
          <w:bCs/>
          <w:sz w:val="24"/>
          <w:szCs w:val="24"/>
        </w:rPr>
        <w:t>Granularity:</w:t>
      </w:r>
      <w:r w:rsidRPr="00D36E43">
        <w:rPr>
          <w:rFonts w:cstheme="minorHAnsi"/>
          <w:sz w:val="24"/>
          <w:szCs w:val="24"/>
        </w:rPr>
        <w:t xml:space="preserve"> </w:t>
      </w:r>
      <w:r w:rsidR="0066499C" w:rsidRPr="00D36E43">
        <w:rPr>
          <w:rFonts w:cstheme="minorHAnsi"/>
          <w:sz w:val="24"/>
          <w:szCs w:val="24"/>
        </w:rPr>
        <w:t>Each row in the "Sales Rep-Customer Assignment" table represents a specific assignment of a sales representative to a customer, providing detailed information about the duration and specifics of the assignment</w:t>
      </w:r>
      <w:r w:rsidRPr="00D36E43">
        <w:rPr>
          <w:rFonts w:cstheme="minorHAnsi"/>
          <w:sz w:val="24"/>
          <w:szCs w:val="24"/>
        </w:rPr>
        <w:t>.</w:t>
      </w:r>
    </w:p>
    <w:p w14:paraId="10EB080E" w14:textId="77777777" w:rsidR="00BC5CDE" w:rsidRPr="00D36E43" w:rsidRDefault="00BC5CDE" w:rsidP="00BC5CDE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 xml:space="preserve">Measures Analysis: </w:t>
      </w:r>
    </w:p>
    <w:p w14:paraId="4B34788F" w14:textId="1C9BC606" w:rsidR="00BC5CDE" w:rsidRPr="00D36E43" w:rsidRDefault="0066499C" w:rsidP="0066499C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>The Sales Rep-Customer Assignment Fact is a factless fact table that does not have measures.</w:t>
      </w:r>
    </w:p>
    <w:p w14:paraId="28C7017C" w14:textId="7B7AC96A" w:rsidR="0066499C" w:rsidRPr="00D36E43" w:rsidRDefault="001E705B" w:rsidP="001E705B">
      <w:pPr>
        <w:pStyle w:val="Heading4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t>Shipment Invoice Line Transaction Fact table</w:t>
      </w:r>
    </w:p>
    <w:p w14:paraId="6D65BAA9" w14:textId="4CC25620" w:rsidR="001E705B" w:rsidRPr="00D36E43" w:rsidRDefault="008C493F" w:rsidP="001E705B">
      <w:pPr>
        <w:rPr>
          <w:rFonts w:cstheme="minorHAnsi"/>
        </w:rPr>
      </w:pPr>
      <w:r w:rsidRPr="00D36E43">
        <w:rPr>
          <w:rFonts w:cstheme="minorHAnsi"/>
          <w:noProof/>
        </w:rPr>
        <w:drawing>
          <wp:inline distT="0" distB="0" distL="0" distR="0" wp14:anchorId="566EF67F" wp14:editId="79F3540E">
            <wp:extent cx="5268060" cy="2724530"/>
            <wp:effectExtent l="0" t="0" r="8890" b="0"/>
            <wp:docPr id="21031551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315518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272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516D1" w14:textId="77777777" w:rsidR="001E705B" w:rsidRPr="00D36E43" w:rsidRDefault="001E705B" w:rsidP="001E705B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>Fact Table Description:</w:t>
      </w:r>
    </w:p>
    <w:p w14:paraId="33F95047" w14:textId="0E4A846A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Pr="00D36E43">
        <w:rPr>
          <w:rFonts w:cstheme="minorHAnsi"/>
          <w:b/>
          <w:bCs/>
          <w:sz w:val="24"/>
          <w:szCs w:val="24"/>
        </w:rPr>
        <w:t>Fact table:</w:t>
      </w:r>
      <w:r w:rsidRPr="00D36E43">
        <w:rPr>
          <w:rFonts w:cstheme="minorHAnsi"/>
          <w:sz w:val="24"/>
          <w:szCs w:val="24"/>
        </w:rPr>
        <w:t xml:space="preserve"> Shipment Invoice Line Transaction Fact table.</w:t>
      </w:r>
    </w:p>
    <w:p w14:paraId="7E899379" w14:textId="0A16BF06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Pr="00D36E43">
        <w:rPr>
          <w:rFonts w:cstheme="minorHAnsi"/>
          <w:b/>
          <w:bCs/>
          <w:sz w:val="24"/>
          <w:szCs w:val="24"/>
        </w:rPr>
        <w:t>Type of the fact table:</w:t>
      </w:r>
      <w:r w:rsidRPr="00D36E43">
        <w:rPr>
          <w:rFonts w:cstheme="minorHAnsi"/>
          <w:sz w:val="24"/>
          <w:szCs w:val="24"/>
        </w:rPr>
        <w:t xml:space="preserve"> Accumulating Snapshot Grain due to multiple date foreign keys representing different milestones in the shipment and invoicing process.</w:t>
      </w:r>
    </w:p>
    <w:p w14:paraId="7EEB876F" w14:textId="21F2C851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3)</w:t>
      </w:r>
      <w:r w:rsidRPr="00D36E43">
        <w:rPr>
          <w:rFonts w:cstheme="minorHAnsi"/>
          <w:b/>
          <w:bCs/>
          <w:sz w:val="24"/>
          <w:szCs w:val="24"/>
        </w:rPr>
        <w:t>Granularity:</w:t>
      </w:r>
      <w:r w:rsidRPr="00D36E43">
        <w:rPr>
          <w:rFonts w:cstheme="minorHAnsi"/>
          <w:sz w:val="24"/>
          <w:szCs w:val="24"/>
        </w:rPr>
        <w:t xml:space="preserve"> Each row in the "Shipment Invoice Line Transaction" table provides detailed information about a specific shipment and invoice line transaction.</w:t>
      </w:r>
    </w:p>
    <w:p w14:paraId="2CB79E8B" w14:textId="77777777" w:rsidR="001E705B" w:rsidRPr="00D36E43" w:rsidRDefault="001E705B" w:rsidP="001E705B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 xml:space="preserve">Measures Analysis: </w:t>
      </w:r>
    </w:p>
    <w:p w14:paraId="1B49FFA8" w14:textId="6B9238A5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Pr="00D36E43">
        <w:rPr>
          <w:rFonts w:cstheme="minorHAnsi"/>
        </w:rPr>
        <w:t xml:space="preserve"> </w:t>
      </w:r>
      <w:r w:rsidRPr="00D36E43">
        <w:rPr>
          <w:rFonts w:cstheme="minorHAnsi"/>
          <w:sz w:val="24"/>
          <w:szCs w:val="24"/>
        </w:rPr>
        <w:t>Invoice Line Quantity:</w:t>
      </w:r>
    </w:p>
    <w:p w14:paraId="00E19C9D" w14:textId="0B675226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Invoice Line Quantity can be summed across transactions to get a total quantity of products invoiced and shipped.</w:t>
      </w:r>
      <w:r w:rsidRPr="00D36E43">
        <w:rPr>
          <w:rFonts w:cstheme="minorHAnsi"/>
          <w:sz w:val="24"/>
          <w:szCs w:val="24"/>
        </w:rPr>
        <w:tab/>
      </w:r>
    </w:p>
    <w:p w14:paraId="6A41D892" w14:textId="19458165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ot null. Quantity should always have a numerical value as it represents the number of units invoiced and shipped.</w:t>
      </w:r>
    </w:p>
    <w:p w14:paraId="7B1E5950" w14:textId="11806BAA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Pr="00D36E43">
        <w:rPr>
          <w:rFonts w:cstheme="minorHAnsi"/>
        </w:rPr>
        <w:t xml:space="preserve"> </w:t>
      </w:r>
      <w:r w:rsidRPr="00D36E43">
        <w:rPr>
          <w:rFonts w:cstheme="minorHAnsi"/>
          <w:sz w:val="24"/>
          <w:szCs w:val="24"/>
        </w:rPr>
        <w:t>Extended Invoice Line Gross Dollar Amount:</w:t>
      </w:r>
    </w:p>
    <w:p w14:paraId="56555C87" w14:textId="6B7D78F1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Extended Invoice Line Gross Dollar Amount can be summed across transactions to calculate the total gross amount of the invoiced line items.</w:t>
      </w:r>
      <w:r w:rsidRPr="00D36E43">
        <w:rPr>
          <w:rFonts w:cstheme="minorHAnsi"/>
          <w:sz w:val="24"/>
          <w:szCs w:val="24"/>
        </w:rPr>
        <w:tab/>
      </w:r>
    </w:p>
    <w:p w14:paraId="23CB9AA9" w14:textId="5A9905CA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Null. </w:t>
      </w:r>
      <w:r w:rsidR="001036FD" w:rsidRPr="00D36E43">
        <w:rPr>
          <w:rFonts w:cstheme="minorHAnsi"/>
          <w:sz w:val="24"/>
          <w:szCs w:val="24"/>
        </w:rPr>
        <w:t>Null values might occur if the gross dollar amount for a specific invoice line is not recorded</w:t>
      </w:r>
      <w:r w:rsidRPr="00D36E43">
        <w:rPr>
          <w:rFonts w:cstheme="minorHAnsi"/>
          <w:sz w:val="24"/>
          <w:szCs w:val="24"/>
        </w:rPr>
        <w:t>.</w:t>
      </w:r>
    </w:p>
    <w:p w14:paraId="54F90349" w14:textId="1A8085DD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>3)</w:t>
      </w:r>
      <w:r w:rsidRPr="00D36E43">
        <w:rPr>
          <w:rFonts w:cstheme="minorHAnsi"/>
        </w:rPr>
        <w:t xml:space="preserve"> </w:t>
      </w:r>
      <w:r w:rsidR="001036FD" w:rsidRPr="00D36E43">
        <w:rPr>
          <w:rFonts w:cstheme="minorHAnsi"/>
          <w:sz w:val="24"/>
          <w:szCs w:val="24"/>
        </w:rPr>
        <w:t>Extended Invoice Line Allowance Dollar Amount</w:t>
      </w:r>
      <w:r w:rsidRPr="00D36E43">
        <w:rPr>
          <w:rFonts w:cstheme="minorHAnsi"/>
          <w:sz w:val="24"/>
          <w:szCs w:val="24"/>
        </w:rPr>
        <w:t>:</w:t>
      </w:r>
    </w:p>
    <w:p w14:paraId="6FFFE2B4" w14:textId="1AAE7DF5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1036FD" w:rsidRPr="00D36E43">
        <w:rPr>
          <w:rFonts w:cstheme="minorHAnsi"/>
          <w:sz w:val="24"/>
          <w:szCs w:val="24"/>
        </w:rPr>
        <w:t>Additive. Extended Invoice Line Allowance Dollar Amount can be summed across transactions to get the total allowance amount applied to the invoiced line items</w:t>
      </w:r>
      <w:r w:rsidRPr="00D36E43">
        <w:rPr>
          <w:rFonts w:cstheme="minorHAnsi"/>
          <w:sz w:val="24"/>
          <w:szCs w:val="24"/>
        </w:rPr>
        <w:t>.</w:t>
      </w:r>
      <w:r w:rsidRPr="00D36E43">
        <w:rPr>
          <w:rFonts w:cstheme="minorHAnsi"/>
          <w:sz w:val="24"/>
          <w:szCs w:val="24"/>
        </w:rPr>
        <w:tab/>
      </w:r>
      <w:r w:rsidRPr="00D36E43">
        <w:rPr>
          <w:rFonts w:cstheme="minorHAnsi"/>
          <w:sz w:val="24"/>
          <w:szCs w:val="24"/>
        </w:rPr>
        <w:tab/>
      </w:r>
    </w:p>
    <w:p w14:paraId="46A915C4" w14:textId="33099B04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Null. </w:t>
      </w:r>
      <w:r w:rsidR="001036FD" w:rsidRPr="00D36E43">
        <w:rPr>
          <w:rFonts w:cstheme="minorHAnsi"/>
          <w:sz w:val="24"/>
          <w:szCs w:val="24"/>
        </w:rPr>
        <w:t>Null values might occur if no allowance was applied to a specific invoice line</w:t>
      </w:r>
      <w:r w:rsidRPr="00D36E43">
        <w:rPr>
          <w:rFonts w:cstheme="minorHAnsi"/>
          <w:sz w:val="24"/>
          <w:szCs w:val="24"/>
        </w:rPr>
        <w:t>.</w:t>
      </w:r>
    </w:p>
    <w:p w14:paraId="5FB4DC23" w14:textId="7CB3D204" w:rsidR="001E705B" w:rsidRPr="00D36E43" w:rsidRDefault="001E705B" w:rsidP="001E705B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4)</w:t>
      </w:r>
      <w:r w:rsidRPr="00D36E43">
        <w:rPr>
          <w:rFonts w:cstheme="minorHAnsi"/>
        </w:rPr>
        <w:t xml:space="preserve"> </w:t>
      </w:r>
      <w:r w:rsidR="001036FD" w:rsidRPr="00D36E43">
        <w:rPr>
          <w:rFonts w:cstheme="minorHAnsi"/>
          <w:sz w:val="24"/>
          <w:szCs w:val="24"/>
        </w:rPr>
        <w:t>Extended Invoice Line Discount Dollar Amount</w:t>
      </w:r>
      <w:r w:rsidRPr="00D36E43">
        <w:rPr>
          <w:rFonts w:cstheme="minorHAnsi"/>
          <w:sz w:val="24"/>
          <w:szCs w:val="24"/>
        </w:rPr>
        <w:t>:</w:t>
      </w:r>
    </w:p>
    <w:p w14:paraId="386E260C" w14:textId="5870BCE5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</w:t>
      </w:r>
      <w:r w:rsidR="001036FD" w:rsidRPr="00D36E43">
        <w:rPr>
          <w:rFonts w:cstheme="minorHAnsi"/>
          <w:sz w:val="24"/>
          <w:szCs w:val="24"/>
        </w:rPr>
        <w:t>Additive. Extended Invoice Line Discount Dollar Amount represents the total discount amount applied to the invoiced line items and can be summed across transactions.</w:t>
      </w:r>
    </w:p>
    <w:p w14:paraId="74B67372" w14:textId="6CA128A0" w:rsidR="001E705B" w:rsidRPr="00D36E43" w:rsidRDefault="001E705B" w:rsidP="001E705B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Null. </w:t>
      </w:r>
      <w:r w:rsidR="001036FD" w:rsidRPr="00D36E43">
        <w:rPr>
          <w:rFonts w:cstheme="minorHAnsi"/>
          <w:sz w:val="24"/>
          <w:szCs w:val="24"/>
        </w:rPr>
        <w:t>Null values might occur if no discount was applied to a specific invoice line</w:t>
      </w:r>
      <w:r w:rsidRPr="00D36E43">
        <w:rPr>
          <w:rFonts w:cstheme="minorHAnsi"/>
          <w:sz w:val="24"/>
          <w:szCs w:val="24"/>
        </w:rPr>
        <w:t>.</w:t>
      </w:r>
    </w:p>
    <w:p w14:paraId="0939FABF" w14:textId="1E385DFC" w:rsidR="001036FD" w:rsidRPr="00D36E43" w:rsidRDefault="001036FD" w:rsidP="001036F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5)</w:t>
      </w:r>
      <w:r w:rsidRPr="00D36E43">
        <w:rPr>
          <w:rFonts w:cstheme="minorHAnsi"/>
        </w:rPr>
        <w:t xml:space="preserve"> </w:t>
      </w:r>
      <w:r w:rsidRPr="00D36E43">
        <w:rPr>
          <w:rFonts w:cstheme="minorHAnsi"/>
          <w:sz w:val="24"/>
          <w:szCs w:val="24"/>
        </w:rPr>
        <w:t>Extended Invoice Line Net Dollar Amount:</w:t>
      </w:r>
    </w:p>
    <w:p w14:paraId="10553247" w14:textId="594942E9" w:rsidR="001036FD" w:rsidRPr="00D36E43" w:rsidRDefault="001036FD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Extended Invoice Line Net Dollar Amount can be summed across transactions to get the total net amount for the invoiced line items.</w:t>
      </w:r>
    </w:p>
    <w:p w14:paraId="2F768CCF" w14:textId="1CF52F47" w:rsidR="001036FD" w:rsidRPr="00D36E43" w:rsidRDefault="001036FD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net dollar amount for a specific invoice line is not recorded.</w:t>
      </w:r>
    </w:p>
    <w:p w14:paraId="56DB71F5" w14:textId="2F966ABC" w:rsidR="001036FD" w:rsidRPr="00D36E43" w:rsidRDefault="001036FD" w:rsidP="001036F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6)Extended Invoice Line Fixed Mfg Cost Dollar Amount</w:t>
      </w:r>
      <w:r w:rsidR="00343679" w:rsidRPr="00D36E43">
        <w:rPr>
          <w:rFonts w:cstheme="minorHAnsi"/>
          <w:sz w:val="24"/>
          <w:szCs w:val="24"/>
        </w:rPr>
        <w:t>:</w:t>
      </w:r>
    </w:p>
    <w:p w14:paraId="43B16BCC" w14:textId="79BAAC2F" w:rsidR="00343679" w:rsidRPr="00D36E43" w:rsidRDefault="00343679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Extended Invoice Line Fixed Mfg Cost Dollar Amount can be summed across </w:t>
      </w:r>
      <w:proofErr w:type="gramStart"/>
      <w:r w:rsidRPr="00D36E43">
        <w:rPr>
          <w:rFonts w:cstheme="minorHAnsi"/>
          <w:sz w:val="24"/>
          <w:szCs w:val="24"/>
        </w:rPr>
        <w:t>transactions .</w:t>
      </w:r>
      <w:proofErr w:type="gramEnd"/>
    </w:p>
    <w:p w14:paraId="26AEBD4C" w14:textId="044BE688" w:rsidR="001036FD" w:rsidRPr="00D36E43" w:rsidRDefault="00343679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net dollar amount for a specific invoice line is not recorded.</w:t>
      </w:r>
    </w:p>
    <w:p w14:paraId="3BAFAF27" w14:textId="147305A5" w:rsidR="001036FD" w:rsidRPr="00D36E43" w:rsidRDefault="001036FD" w:rsidP="00343679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7)Extended Invoice Line Variable Mfg Cost Dollar Amount</w:t>
      </w:r>
      <w:r w:rsidR="00343679" w:rsidRPr="00D36E43">
        <w:rPr>
          <w:rFonts w:cstheme="minorHAnsi"/>
          <w:sz w:val="24"/>
          <w:szCs w:val="24"/>
        </w:rPr>
        <w:t>:</w:t>
      </w:r>
    </w:p>
    <w:p w14:paraId="662A6320" w14:textId="1EBA89DE" w:rsidR="00343679" w:rsidRPr="00D36E43" w:rsidRDefault="00343679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Extended Invoice Line Variable Mfg Cost Dollar Amount can be summed across </w:t>
      </w:r>
      <w:proofErr w:type="gramStart"/>
      <w:r w:rsidRPr="00D36E43">
        <w:rPr>
          <w:rFonts w:cstheme="minorHAnsi"/>
          <w:sz w:val="24"/>
          <w:szCs w:val="24"/>
        </w:rPr>
        <w:t>transactions .</w:t>
      </w:r>
      <w:proofErr w:type="gramEnd"/>
    </w:p>
    <w:p w14:paraId="198A8F00" w14:textId="74FD90FE" w:rsidR="001036FD" w:rsidRPr="00D36E43" w:rsidRDefault="00343679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Variable Mfg Cost Dollar Amount for a specific invoice line is not recorded.</w:t>
      </w:r>
    </w:p>
    <w:p w14:paraId="5DDF3B44" w14:textId="119E2079" w:rsidR="001036FD" w:rsidRPr="00D36E43" w:rsidRDefault="001036FD" w:rsidP="00343679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8)Extended Invoice Line </w:t>
      </w:r>
      <w:bookmarkStart w:id="1" w:name="_Hlk149430464"/>
      <w:r w:rsidRPr="00D36E43">
        <w:rPr>
          <w:rFonts w:cstheme="minorHAnsi"/>
          <w:sz w:val="24"/>
          <w:szCs w:val="24"/>
        </w:rPr>
        <w:t>Storage Cost Dollar Amount</w:t>
      </w:r>
      <w:bookmarkEnd w:id="1"/>
      <w:r w:rsidR="00343679" w:rsidRPr="00D36E43">
        <w:rPr>
          <w:rFonts w:cstheme="minorHAnsi"/>
          <w:sz w:val="24"/>
          <w:szCs w:val="24"/>
        </w:rPr>
        <w:t>:</w:t>
      </w:r>
    </w:p>
    <w:p w14:paraId="69552D5C" w14:textId="37AB28ED" w:rsidR="00343679" w:rsidRPr="00D36E43" w:rsidRDefault="00343679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Extended Invoice Line Storage Cost Dollar Amount can be summed across </w:t>
      </w:r>
      <w:proofErr w:type="gramStart"/>
      <w:r w:rsidRPr="00D36E43">
        <w:rPr>
          <w:rFonts w:cstheme="minorHAnsi"/>
          <w:sz w:val="24"/>
          <w:szCs w:val="24"/>
        </w:rPr>
        <w:t>transactions .</w:t>
      </w:r>
      <w:proofErr w:type="gramEnd"/>
    </w:p>
    <w:p w14:paraId="5A9A5447" w14:textId="34DE1DE3" w:rsidR="001036FD" w:rsidRPr="00D36E43" w:rsidRDefault="00343679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Storage Cost Dollar Amount for a specific invoice line is not recorded.</w:t>
      </w:r>
    </w:p>
    <w:p w14:paraId="36B7382B" w14:textId="7A508923" w:rsidR="001036FD" w:rsidRPr="00D36E43" w:rsidRDefault="001036FD" w:rsidP="00343679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>9)Extended Invoice Line Distribution Cost Dollar Amount</w:t>
      </w:r>
      <w:r w:rsidR="00343679" w:rsidRPr="00D36E43">
        <w:rPr>
          <w:rFonts w:cstheme="minorHAnsi"/>
          <w:sz w:val="24"/>
          <w:szCs w:val="24"/>
        </w:rPr>
        <w:t>:</w:t>
      </w:r>
    </w:p>
    <w:p w14:paraId="6087AF43" w14:textId="5B1F331F" w:rsidR="00343679" w:rsidRPr="00D36E43" w:rsidRDefault="00343679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Extended Invoice Line Distribution Cost Dollar Amount can be summed across </w:t>
      </w:r>
      <w:proofErr w:type="gramStart"/>
      <w:r w:rsidRPr="00D36E43">
        <w:rPr>
          <w:rFonts w:cstheme="minorHAnsi"/>
          <w:sz w:val="24"/>
          <w:szCs w:val="24"/>
        </w:rPr>
        <w:t>transactions .</w:t>
      </w:r>
      <w:proofErr w:type="gramEnd"/>
    </w:p>
    <w:p w14:paraId="4E92CD44" w14:textId="4155A981" w:rsidR="001036FD" w:rsidRPr="00D36E43" w:rsidRDefault="00343679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Distribution Cost Dollar Amount for a specific invoice line is not recorded.</w:t>
      </w:r>
    </w:p>
    <w:p w14:paraId="7204B1D2" w14:textId="293EC6CA" w:rsidR="001036FD" w:rsidRPr="00D36E43" w:rsidRDefault="001036FD" w:rsidP="001036FD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0)</w:t>
      </w:r>
      <w:r w:rsidRPr="00D36E43">
        <w:rPr>
          <w:rFonts w:cstheme="minorHAnsi"/>
        </w:rPr>
        <w:t xml:space="preserve"> </w:t>
      </w:r>
      <w:r w:rsidRPr="00D36E43">
        <w:rPr>
          <w:rFonts w:cstheme="minorHAnsi"/>
          <w:sz w:val="24"/>
          <w:szCs w:val="24"/>
        </w:rPr>
        <w:t>Extended Invoice Line Contribution Dollar Amount:</w:t>
      </w:r>
    </w:p>
    <w:p w14:paraId="3926B036" w14:textId="4748C11C" w:rsidR="001036FD" w:rsidRPr="00D36E43" w:rsidRDefault="001036FD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Extended Invoice Line Contribution Dollar Amount represents the contribution margin for the invoiced line items and can be summed across transactions.</w:t>
      </w:r>
    </w:p>
    <w:p w14:paraId="1C42E940" w14:textId="2700359C" w:rsidR="001036FD" w:rsidRPr="00D36E43" w:rsidRDefault="001036FD" w:rsidP="001036FD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Null values might occur if the contribution dollar amount for a specific invoice line is not recorded.</w:t>
      </w:r>
    </w:p>
    <w:p w14:paraId="73746963" w14:textId="0E548180" w:rsidR="001036FD" w:rsidRPr="00D36E43" w:rsidRDefault="001036FD" w:rsidP="00343679">
      <w:pPr>
        <w:ind w:firstLine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1)Shipment On-Time Counter:</w:t>
      </w:r>
    </w:p>
    <w:p w14:paraId="53FBFA58" w14:textId="77777777" w:rsidR="001036FD" w:rsidRPr="00D36E43" w:rsidRDefault="001036FD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Shipment On-Time Counter counts the number of shipments that were delivered on time.</w:t>
      </w:r>
    </w:p>
    <w:p w14:paraId="04BFD3B8" w14:textId="458D760A" w:rsidR="001036FD" w:rsidRPr="00D36E43" w:rsidRDefault="001036FD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Not </w:t>
      </w:r>
      <w:r w:rsidR="00343679" w:rsidRPr="00D36E43">
        <w:rPr>
          <w:rFonts w:cstheme="minorHAnsi"/>
          <w:sz w:val="24"/>
          <w:szCs w:val="24"/>
        </w:rPr>
        <w:t>Null</w:t>
      </w:r>
      <w:r w:rsidRPr="00D36E43">
        <w:rPr>
          <w:rFonts w:cstheme="minorHAnsi"/>
          <w:sz w:val="24"/>
          <w:szCs w:val="24"/>
        </w:rPr>
        <w:t xml:space="preserve">. This measure should always have a numerical value representing the </w:t>
      </w:r>
      <w:proofErr w:type="gramStart"/>
      <w:r w:rsidRPr="00D36E43">
        <w:rPr>
          <w:rFonts w:cstheme="minorHAnsi"/>
          <w:sz w:val="24"/>
          <w:szCs w:val="24"/>
        </w:rPr>
        <w:t>count</w:t>
      </w:r>
      <w:proofErr w:type="gramEnd"/>
      <w:r w:rsidRPr="00D36E43">
        <w:rPr>
          <w:rFonts w:cstheme="minorHAnsi"/>
          <w:sz w:val="24"/>
          <w:szCs w:val="24"/>
        </w:rPr>
        <w:t xml:space="preserve"> of on-time shipments.</w:t>
      </w:r>
    </w:p>
    <w:p w14:paraId="3A7C4936" w14:textId="0AA7AC4B" w:rsidR="001036FD" w:rsidRPr="00D36E43" w:rsidRDefault="001036FD" w:rsidP="00343679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2)Requested to Actual Ship Lag:</w:t>
      </w:r>
    </w:p>
    <w:p w14:paraId="4D1168BE" w14:textId="77777777" w:rsidR="001036FD" w:rsidRPr="00D36E43" w:rsidRDefault="001036FD" w:rsidP="00343679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Semi-additive. Requested to Actual Ship Lag represents the difference in time between the requested and actual ship dates. It measures the delay in shipment.</w:t>
      </w:r>
    </w:p>
    <w:p w14:paraId="6DC01AB3" w14:textId="3D29AB71" w:rsidR="001E705B" w:rsidRPr="00D36E43" w:rsidRDefault="001036FD" w:rsidP="00343679">
      <w:pPr>
        <w:ind w:left="1440"/>
        <w:rPr>
          <w:rFonts w:cstheme="minorHAnsi"/>
        </w:rPr>
      </w:pPr>
      <w:r w:rsidRPr="00D36E43">
        <w:rPr>
          <w:rFonts w:cstheme="minorHAnsi"/>
          <w:sz w:val="24"/>
          <w:szCs w:val="24"/>
        </w:rPr>
        <w:t xml:space="preserve">Null Values: </w:t>
      </w:r>
      <w:r w:rsidR="00343679" w:rsidRPr="00D36E43">
        <w:rPr>
          <w:rFonts w:cstheme="minorHAnsi"/>
          <w:sz w:val="24"/>
          <w:szCs w:val="24"/>
        </w:rPr>
        <w:t>Null</w:t>
      </w:r>
      <w:r w:rsidRPr="00D36E43">
        <w:rPr>
          <w:rFonts w:cstheme="minorHAnsi"/>
          <w:sz w:val="24"/>
          <w:szCs w:val="24"/>
        </w:rPr>
        <w:t>. Null values might occur if the requested or actual ship dates are not recorded for a specific shipment.</w:t>
      </w:r>
    </w:p>
    <w:p w14:paraId="1B68A094" w14:textId="640D1D21" w:rsidR="00BC5CDE" w:rsidRPr="00D36E43" w:rsidRDefault="008C493F" w:rsidP="008C493F">
      <w:pPr>
        <w:pStyle w:val="Heading4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lastRenderedPageBreak/>
        <w:t>Order Fulfillment Accumulating Fact</w:t>
      </w:r>
    </w:p>
    <w:p w14:paraId="1B677D52" w14:textId="347EAEC0" w:rsidR="00585D38" w:rsidRPr="00D36E43" w:rsidRDefault="00585D38" w:rsidP="00585D38">
      <w:pPr>
        <w:rPr>
          <w:rFonts w:cstheme="minorHAnsi"/>
        </w:rPr>
      </w:pPr>
      <w:r w:rsidRPr="00D36E43">
        <w:rPr>
          <w:rFonts w:cstheme="minorHAnsi"/>
          <w:noProof/>
        </w:rPr>
        <w:drawing>
          <wp:inline distT="0" distB="0" distL="0" distR="0" wp14:anchorId="7B02D835" wp14:editId="372D6F00">
            <wp:extent cx="5334744" cy="5096586"/>
            <wp:effectExtent l="0" t="0" r="0" b="8890"/>
            <wp:docPr id="1976396004" name="Picture 1" descr="A diagram of a data flow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396004" name="Picture 1" descr="A diagram of a data flow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5096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3AC48" w14:textId="77777777" w:rsidR="008C493F" w:rsidRPr="00D36E43" w:rsidRDefault="008C493F" w:rsidP="008C493F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>Fact Table Description:</w:t>
      </w:r>
    </w:p>
    <w:p w14:paraId="2705441D" w14:textId="69620F6F" w:rsidR="008C493F" w:rsidRPr="00D36E43" w:rsidRDefault="008C493F" w:rsidP="008C493F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1)</w:t>
      </w:r>
      <w:r w:rsidRPr="00D36E43">
        <w:rPr>
          <w:rFonts w:cstheme="minorHAnsi"/>
          <w:b/>
          <w:bCs/>
          <w:sz w:val="24"/>
          <w:szCs w:val="24"/>
        </w:rPr>
        <w:t>Fact table:</w:t>
      </w:r>
      <w:r w:rsidRPr="00D36E43">
        <w:rPr>
          <w:rFonts w:cstheme="minorHAnsi"/>
          <w:sz w:val="24"/>
          <w:szCs w:val="24"/>
        </w:rPr>
        <w:t xml:space="preserve"> Order Fulfillment Accumulating Fact.</w:t>
      </w:r>
    </w:p>
    <w:p w14:paraId="1012CCFA" w14:textId="528921C1" w:rsidR="008C493F" w:rsidRPr="00D36E43" w:rsidRDefault="008C493F" w:rsidP="008C493F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2)</w:t>
      </w:r>
      <w:r w:rsidRPr="00D36E43">
        <w:rPr>
          <w:rFonts w:cstheme="minorHAnsi"/>
          <w:b/>
          <w:bCs/>
          <w:sz w:val="24"/>
          <w:szCs w:val="24"/>
        </w:rPr>
        <w:t>Type of the fact table:</w:t>
      </w:r>
      <w:r w:rsidRPr="00D36E43">
        <w:rPr>
          <w:rFonts w:cstheme="minorHAnsi"/>
          <w:sz w:val="24"/>
          <w:szCs w:val="24"/>
        </w:rPr>
        <w:t xml:space="preserve"> </w:t>
      </w:r>
      <w:r w:rsidR="00585D38" w:rsidRPr="00D36E43">
        <w:rPr>
          <w:rFonts w:cstheme="minorHAnsi"/>
          <w:sz w:val="24"/>
          <w:szCs w:val="24"/>
        </w:rPr>
        <w:t>Accumulating Snapshot Grain because it captures different milestones in the order fulfillment process represented by multiple date foreign keys.</w:t>
      </w:r>
    </w:p>
    <w:p w14:paraId="3C4E4E64" w14:textId="5A4CC4C9" w:rsidR="008C493F" w:rsidRPr="00D36E43" w:rsidRDefault="008C493F" w:rsidP="008C493F">
      <w:pPr>
        <w:ind w:left="72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3)</w:t>
      </w:r>
      <w:r w:rsidRPr="00D36E43">
        <w:rPr>
          <w:rFonts w:cstheme="minorHAnsi"/>
          <w:b/>
          <w:bCs/>
          <w:sz w:val="24"/>
          <w:szCs w:val="24"/>
        </w:rPr>
        <w:t>Granularity:</w:t>
      </w:r>
      <w:r w:rsidRPr="00D36E43">
        <w:rPr>
          <w:rFonts w:cstheme="minorHAnsi"/>
          <w:sz w:val="24"/>
          <w:szCs w:val="24"/>
        </w:rPr>
        <w:t xml:space="preserve"> Each row in the "</w:t>
      </w:r>
      <w:r w:rsidR="00585D38" w:rsidRPr="00D36E43">
        <w:rPr>
          <w:rFonts w:cstheme="minorHAnsi"/>
        </w:rPr>
        <w:t xml:space="preserve"> </w:t>
      </w:r>
      <w:r w:rsidR="00585D38" w:rsidRPr="00D36E43">
        <w:rPr>
          <w:rFonts w:cstheme="minorHAnsi"/>
          <w:sz w:val="24"/>
          <w:szCs w:val="24"/>
        </w:rPr>
        <w:t xml:space="preserve">Order Fulfillment Accumulating Fact </w:t>
      </w:r>
      <w:r w:rsidRPr="00D36E43">
        <w:rPr>
          <w:rFonts w:cstheme="minorHAnsi"/>
          <w:sz w:val="24"/>
          <w:szCs w:val="24"/>
        </w:rPr>
        <w:t>" table provides detailed information about a specific invoice line transaction.</w:t>
      </w:r>
    </w:p>
    <w:p w14:paraId="23221551" w14:textId="77777777" w:rsidR="008C493F" w:rsidRPr="00D36E43" w:rsidRDefault="008C493F" w:rsidP="008C493F">
      <w:pPr>
        <w:rPr>
          <w:rFonts w:cstheme="minorHAnsi"/>
          <w:b/>
          <w:bCs/>
          <w:sz w:val="24"/>
          <w:szCs w:val="24"/>
        </w:rPr>
      </w:pPr>
      <w:r w:rsidRPr="00D36E43">
        <w:rPr>
          <w:rFonts w:cstheme="minorHAnsi"/>
          <w:b/>
          <w:bCs/>
          <w:sz w:val="24"/>
          <w:szCs w:val="24"/>
        </w:rPr>
        <w:t xml:space="preserve">Measures Analysis: </w:t>
      </w:r>
    </w:p>
    <w:p w14:paraId="606962CD" w14:textId="54999E0E" w:rsidR="00585D38" w:rsidRPr="00D36E43" w:rsidRDefault="00585D38" w:rsidP="00585D38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Order Quantity:</w:t>
      </w:r>
    </w:p>
    <w:p w14:paraId="460042A4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Order Quantity can be summed across different transactions to get a total quantity of products ordered.</w:t>
      </w:r>
    </w:p>
    <w:p w14:paraId="13096433" w14:textId="1BEBE661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>Null Values: Not null. Order Quantity is a fundamental measure and is unlikely to have null values.</w:t>
      </w:r>
    </w:p>
    <w:p w14:paraId="6A55AB1A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Extended Order Line Dollar Amount:</w:t>
      </w:r>
    </w:p>
    <w:p w14:paraId="7391F596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Extended Order Line Dollar Amount represents the total dollar value of the order line.</w:t>
      </w:r>
    </w:p>
    <w:p w14:paraId="41875FF9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price information for a particular product is not available at the time of order creation.</w:t>
      </w:r>
    </w:p>
    <w:p w14:paraId="01799D44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Release to Manufacturing Quantity:</w:t>
      </w:r>
    </w:p>
    <w:p w14:paraId="3192E9F5" w14:textId="19568D0A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Release to Manufacturing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6C2634F1" w14:textId="524307CA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product is not released for manufacturing.</w:t>
      </w:r>
    </w:p>
    <w:p w14:paraId="10C9FE32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Manufacturing Pass Inspection Quantity:</w:t>
      </w:r>
    </w:p>
    <w:p w14:paraId="302990F8" w14:textId="2C7A4C23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Manufacturing Pass Inspection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45AB348A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products do not pass quality inspections, indicating potential quality control issues.</w:t>
      </w:r>
    </w:p>
    <w:p w14:paraId="540B5FAF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Manufacturing Fail Inspection Quantity:</w:t>
      </w:r>
    </w:p>
    <w:p w14:paraId="53629656" w14:textId="65ED5499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</w:t>
      </w:r>
      <w:r w:rsidR="005F6E70" w:rsidRPr="00D36E43">
        <w:rPr>
          <w:rFonts w:cstheme="minorHAnsi"/>
          <w:sz w:val="24"/>
          <w:szCs w:val="24"/>
        </w:rPr>
        <w:t>Manufacturing Fail Inspection Quantity 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082E5250" w14:textId="3CD766C0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all products pass quality inspections.</w:t>
      </w:r>
    </w:p>
    <w:p w14:paraId="74187E35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Finished Goods Inventory Quantity:</w:t>
      </w:r>
    </w:p>
    <w:p w14:paraId="6AAEAB77" w14:textId="331DA798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Finished Goods Inventory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49F4E9F1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products are directly shipped after manufacturing without being stored in inventory.</w:t>
      </w:r>
    </w:p>
    <w:p w14:paraId="53BFAA1A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Authorized to Sell Quantity:</w:t>
      </w:r>
    </w:p>
    <w:p w14:paraId="16BF36D8" w14:textId="77777777" w:rsidR="005F6E70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Authorized to Sell Quantity </w:t>
      </w:r>
      <w:r w:rsidR="005F6E70" w:rsidRPr="00D36E43">
        <w:rPr>
          <w:rFonts w:cstheme="minorHAnsi"/>
          <w:sz w:val="24"/>
          <w:szCs w:val="24"/>
        </w:rPr>
        <w:t>can be summed across different transactions.</w:t>
      </w:r>
    </w:p>
    <w:p w14:paraId="04ADDD62" w14:textId="40A7B0EB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 xml:space="preserve">Null Values: Null. This measure might have null </w:t>
      </w:r>
      <w:proofErr w:type="gramStart"/>
      <w:r w:rsidRPr="00D36E43">
        <w:rPr>
          <w:rFonts w:cstheme="minorHAnsi"/>
          <w:sz w:val="24"/>
          <w:szCs w:val="24"/>
        </w:rPr>
        <w:t>values</w:t>
      </w:r>
      <w:proofErr w:type="gramEnd"/>
      <w:r w:rsidRPr="00D36E43">
        <w:rPr>
          <w:rFonts w:cstheme="minorHAnsi"/>
          <w:sz w:val="24"/>
          <w:szCs w:val="24"/>
        </w:rPr>
        <w:t xml:space="preserve"> if products are not authorized for sale.</w:t>
      </w:r>
    </w:p>
    <w:p w14:paraId="1D12BEA9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Shipment Quantity:</w:t>
      </w:r>
    </w:p>
    <w:p w14:paraId="73292CDD" w14:textId="223ECE1D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Shipment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0DAB0177" w14:textId="5E7600E1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products are not shipped.</w:t>
      </w:r>
    </w:p>
    <w:p w14:paraId="7463EA59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Shipment Damage Quantity:</w:t>
      </w:r>
    </w:p>
    <w:p w14:paraId="38225A69" w14:textId="613E840B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Shipment Damage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18F32E36" w14:textId="365C7D21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no products are damaged during shipment.</w:t>
      </w:r>
    </w:p>
    <w:p w14:paraId="44408CB5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Customer Return Quantity:</w:t>
      </w:r>
    </w:p>
    <w:p w14:paraId="7B62D357" w14:textId="54967A6A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Customer Return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1952BDC6" w14:textId="2BE308F4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no products are returned.</w:t>
      </w:r>
    </w:p>
    <w:p w14:paraId="16471080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Invoice Quantity:</w:t>
      </w:r>
    </w:p>
    <w:p w14:paraId="3F50C17C" w14:textId="41DC41CA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Type: Additive. Invoice Quantity </w:t>
      </w:r>
      <w:r w:rsidR="005F6E70" w:rsidRPr="00D36E43">
        <w:rPr>
          <w:rFonts w:cstheme="minorHAnsi"/>
          <w:sz w:val="24"/>
          <w:szCs w:val="24"/>
        </w:rPr>
        <w:t>can be summed across different transactions</w:t>
      </w:r>
      <w:r w:rsidRPr="00D36E43">
        <w:rPr>
          <w:rFonts w:cstheme="minorHAnsi"/>
          <w:sz w:val="24"/>
          <w:szCs w:val="24"/>
        </w:rPr>
        <w:t>.</w:t>
      </w:r>
    </w:p>
    <w:p w14:paraId="181B9AB9" w14:textId="39D4C823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 xml:space="preserve">Null Values: Null. This measure might have null </w:t>
      </w:r>
      <w:proofErr w:type="gramStart"/>
      <w:r w:rsidRPr="00D36E43">
        <w:rPr>
          <w:rFonts w:cstheme="minorHAnsi"/>
          <w:sz w:val="24"/>
          <w:szCs w:val="24"/>
        </w:rPr>
        <w:t>values</w:t>
      </w:r>
      <w:proofErr w:type="gramEnd"/>
      <w:r w:rsidRPr="00D36E43">
        <w:rPr>
          <w:rFonts w:cstheme="minorHAnsi"/>
          <w:sz w:val="24"/>
          <w:szCs w:val="24"/>
        </w:rPr>
        <w:t xml:space="preserve"> if no products are invoiced.</w:t>
      </w:r>
    </w:p>
    <w:p w14:paraId="760B7B87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Extended Invoice Dollar Amount:</w:t>
      </w:r>
    </w:p>
    <w:p w14:paraId="318EDF75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Additive. Extended Invoice Dollar Amount represents the total dollar value of products listed on invoices.</w:t>
      </w:r>
    </w:p>
    <w:p w14:paraId="511F5741" w14:textId="330EB3D1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pricing information for products is not available during the invoicing process.</w:t>
      </w:r>
    </w:p>
    <w:p w14:paraId="3A634AF4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Order to Manufacturing Release Lag:</w:t>
      </w:r>
    </w:p>
    <w:p w14:paraId="0E3F5387" w14:textId="777777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Semi-additive. Represents the time taken from order creation to the release of products for manufacturing.</w:t>
      </w:r>
    </w:p>
    <w:p w14:paraId="2E741033" w14:textId="45602A77" w:rsidR="00585D38" w:rsidRPr="00D36E43" w:rsidRDefault="00585D38" w:rsidP="005F6E70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time lag information is not recorde</w:t>
      </w:r>
      <w:r w:rsidR="00071AB5" w:rsidRPr="00D36E43">
        <w:rPr>
          <w:rFonts w:cstheme="minorHAnsi"/>
          <w:sz w:val="24"/>
          <w:szCs w:val="24"/>
        </w:rPr>
        <w:t>d</w:t>
      </w:r>
      <w:r w:rsidRPr="00D36E43">
        <w:rPr>
          <w:rFonts w:cstheme="minorHAnsi"/>
          <w:sz w:val="24"/>
          <w:szCs w:val="24"/>
        </w:rPr>
        <w:t>.</w:t>
      </w:r>
    </w:p>
    <w:p w14:paraId="359E4A2C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Manufacturing Release to Inventory Lag:</w:t>
      </w:r>
    </w:p>
    <w:p w14:paraId="14904511" w14:textId="77777777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lastRenderedPageBreak/>
        <w:t>Type: Semi-additive. Represents the time taken from product release from manufacturing to placement in inventory.</w:t>
      </w:r>
    </w:p>
    <w:p w14:paraId="7DB650CC" w14:textId="1549E323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time lag information is not recorded.</w:t>
      </w:r>
    </w:p>
    <w:p w14:paraId="5646A815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Inventory to Shipment Lag:</w:t>
      </w:r>
    </w:p>
    <w:p w14:paraId="6FAAFEC6" w14:textId="77777777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Semi-additive. Represents the time taken from product selection from inventory to shipment.</w:t>
      </w:r>
    </w:p>
    <w:p w14:paraId="0DFCE745" w14:textId="4E9B6944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time lag information is not recorded.</w:t>
      </w:r>
    </w:p>
    <w:p w14:paraId="3A4106ED" w14:textId="77777777" w:rsidR="00585D38" w:rsidRPr="00D36E43" w:rsidRDefault="00585D38" w:rsidP="005F6E70">
      <w:pPr>
        <w:pStyle w:val="ListParagraph"/>
        <w:numPr>
          <w:ilvl w:val="0"/>
          <w:numId w:val="19"/>
        </w:numPr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Order to Shipment Lag:</w:t>
      </w:r>
    </w:p>
    <w:p w14:paraId="6BB38929" w14:textId="77777777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Type: Semi-additive. Represents the total time taken from order creation to product shipment.</w:t>
      </w:r>
    </w:p>
    <w:p w14:paraId="0713775F" w14:textId="3B222E58" w:rsidR="00585D38" w:rsidRPr="00D36E43" w:rsidRDefault="00585D38" w:rsidP="00071AB5">
      <w:pPr>
        <w:ind w:left="1440"/>
        <w:rPr>
          <w:rFonts w:cstheme="minorHAnsi"/>
          <w:sz w:val="24"/>
          <w:szCs w:val="24"/>
        </w:rPr>
      </w:pPr>
      <w:r w:rsidRPr="00D36E43">
        <w:rPr>
          <w:rFonts w:cstheme="minorHAnsi"/>
          <w:sz w:val="24"/>
          <w:szCs w:val="24"/>
        </w:rPr>
        <w:t>Null Values: Null. This measure might have null values if the time lag information is not recorded.</w:t>
      </w:r>
    </w:p>
    <w:p w14:paraId="48972AD9" w14:textId="77777777" w:rsidR="008C493F" w:rsidRPr="00D36E43" w:rsidRDefault="008C493F" w:rsidP="00BC5CDE">
      <w:pPr>
        <w:rPr>
          <w:rFonts w:cstheme="minorHAnsi"/>
        </w:rPr>
      </w:pPr>
    </w:p>
    <w:p w14:paraId="7E3AE63C" w14:textId="77777777" w:rsidR="00071AB5" w:rsidRPr="00D36E43" w:rsidRDefault="00071AB5" w:rsidP="00BC5CDE">
      <w:pPr>
        <w:rPr>
          <w:rFonts w:cstheme="minorHAnsi"/>
        </w:rPr>
      </w:pPr>
    </w:p>
    <w:p w14:paraId="67D90D06" w14:textId="77777777" w:rsidR="00071AB5" w:rsidRPr="00D36E43" w:rsidRDefault="00071AB5" w:rsidP="00BC5CDE">
      <w:pPr>
        <w:rPr>
          <w:rFonts w:cstheme="minorHAnsi"/>
        </w:rPr>
      </w:pPr>
    </w:p>
    <w:p w14:paraId="7728889C" w14:textId="77777777" w:rsidR="00071AB5" w:rsidRPr="00D36E43" w:rsidRDefault="00071AB5" w:rsidP="00BC5CDE">
      <w:pPr>
        <w:rPr>
          <w:rFonts w:cstheme="minorHAnsi"/>
        </w:rPr>
      </w:pPr>
    </w:p>
    <w:p w14:paraId="51DFDF89" w14:textId="77777777" w:rsidR="00071AB5" w:rsidRPr="00D36E43" w:rsidRDefault="00071AB5" w:rsidP="00BC5CDE">
      <w:pPr>
        <w:rPr>
          <w:rFonts w:cstheme="minorHAnsi"/>
        </w:rPr>
      </w:pPr>
    </w:p>
    <w:p w14:paraId="5E890A05" w14:textId="77777777" w:rsidR="00071AB5" w:rsidRPr="00D36E43" w:rsidRDefault="00071AB5" w:rsidP="00BC5CDE">
      <w:pPr>
        <w:rPr>
          <w:rFonts w:cstheme="minorHAnsi"/>
        </w:rPr>
      </w:pPr>
    </w:p>
    <w:p w14:paraId="5270AF0D" w14:textId="77777777" w:rsidR="00071AB5" w:rsidRPr="00D36E43" w:rsidRDefault="00071AB5" w:rsidP="00BC5CDE">
      <w:pPr>
        <w:rPr>
          <w:rFonts w:cstheme="minorHAnsi"/>
        </w:rPr>
      </w:pPr>
    </w:p>
    <w:p w14:paraId="2181E5F0" w14:textId="77777777" w:rsidR="00071AB5" w:rsidRPr="00D36E43" w:rsidRDefault="00071AB5" w:rsidP="00BC5CDE">
      <w:pPr>
        <w:rPr>
          <w:rFonts w:cstheme="minorHAnsi"/>
        </w:rPr>
      </w:pPr>
    </w:p>
    <w:p w14:paraId="4A28805D" w14:textId="77777777" w:rsidR="00071AB5" w:rsidRPr="00D36E43" w:rsidRDefault="00071AB5" w:rsidP="00BC5CDE">
      <w:pPr>
        <w:rPr>
          <w:rFonts w:cstheme="minorHAnsi"/>
        </w:rPr>
      </w:pPr>
    </w:p>
    <w:p w14:paraId="0C9B00F7" w14:textId="77777777" w:rsidR="00071AB5" w:rsidRPr="00D36E43" w:rsidRDefault="00071AB5" w:rsidP="00BC5CDE">
      <w:pPr>
        <w:rPr>
          <w:rFonts w:cstheme="minorHAnsi"/>
        </w:rPr>
      </w:pPr>
    </w:p>
    <w:p w14:paraId="34658261" w14:textId="77777777" w:rsidR="00071AB5" w:rsidRPr="00D36E43" w:rsidRDefault="00071AB5" w:rsidP="00BC5CDE">
      <w:pPr>
        <w:rPr>
          <w:rFonts w:cstheme="minorHAnsi"/>
        </w:rPr>
      </w:pPr>
    </w:p>
    <w:p w14:paraId="17FFF2D4" w14:textId="77777777" w:rsidR="00071AB5" w:rsidRPr="00D36E43" w:rsidRDefault="00071AB5" w:rsidP="00BC5CDE">
      <w:pPr>
        <w:rPr>
          <w:rFonts w:cstheme="minorHAnsi"/>
        </w:rPr>
      </w:pPr>
    </w:p>
    <w:p w14:paraId="702C2824" w14:textId="77777777" w:rsidR="00071AB5" w:rsidRPr="00D36E43" w:rsidRDefault="00071AB5" w:rsidP="00BC5CDE">
      <w:pPr>
        <w:rPr>
          <w:rFonts w:cstheme="minorHAnsi"/>
        </w:rPr>
      </w:pPr>
    </w:p>
    <w:p w14:paraId="2D937087" w14:textId="77777777" w:rsidR="00071AB5" w:rsidRPr="00D36E43" w:rsidRDefault="00071AB5" w:rsidP="00BC5CDE">
      <w:pPr>
        <w:rPr>
          <w:rFonts w:cstheme="minorHAnsi"/>
        </w:rPr>
      </w:pPr>
    </w:p>
    <w:p w14:paraId="0D34369A" w14:textId="77777777" w:rsidR="00071AB5" w:rsidRPr="00D36E43" w:rsidRDefault="00071AB5" w:rsidP="00BC5CDE">
      <w:pPr>
        <w:rPr>
          <w:rFonts w:cstheme="minorHAnsi"/>
        </w:rPr>
      </w:pPr>
    </w:p>
    <w:p w14:paraId="41E2D7BC" w14:textId="17DBED74" w:rsidR="00BE4F1D" w:rsidRPr="00D36E43" w:rsidRDefault="00BE4F1D" w:rsidP="00BA1F71">
      <w:pPr>
        <w:pStyle w:val="Heading3"/>
      </w:pPr>
      <w:r w:rsidRPr="00D36E43">
        <w:lastRenderedPageBreak/>
        <w:t>Dimension tables</w:t>
      </w:r>
    </w:p>
    <w:p w14:paraId="367B0CAE" w14:textId="76D96624" w:rsidR="00BE4F1D" w:rsidRPr="00D36E43" w:rsidRDefault="00B52766" w:rsidP="00BE4F1D">
      <w:pPr>
        <w:rPr>
          <w:rFonts w:cstheme="minorHAnsi"/>
          <w:sz w:val="24"/>
          <w:szCs w:val="24"/>
        </w:rPr>
      </w:pPr>
      <w:bookmarkStart w:id="2" w:name="_Hlk149475066"/>
      <w:r w:rsidRPr="00D36E43">
        <w:rPr>
          <w:rFonts w:cstheme="minorHAnsi"/>
          <w:sz w:val="24"/>
          <w:szCs w:val="24"/>
        </w:rPr>
        <w:t xml:space="preserve">A dimension table is a descriptive table in a data warehouse that provides the "who, what, where, </w:t>
      </w:r>
      <w:proofErr w:type="gramStart"/>
      <w:r w:rsidRPr="00D36E43">
        <w:rPr>
          <w:rFonts w:cstheme="minorHAnsi"/>
          <w:sz w:val="24"/>
          <w:szCs w:val="24"/>
        </w:rPr>
        <w:t>when,</w:t>
      </w:r>
      <w:proofErr w:type="gramEnd"/>
      <w:r w:rsidRPr="00D36E43">
        <w:rPr>
          <w:rFonts w:cstheme="minorHAnsi"/>
          <w:sz w:val="24"/>
          <w:szCs w:val="24"/>
        </w:rPr>
        <w:t xml:space="preserve"> why" context, enabling comprehensive analysis in data warehousing scenarios</w:t>
      </w:r>
      <w:bookmarkEnd w:id="2"/>
      <w:r w:rsidRPr="00D36E43">
        <w:rPr>
          <w:rFonts w:cstheme="minorHAnsi"/>
          <w:sz w:val="24"/>
          <w:szCs w:val="24"/>
        </w:rPr>
        <w:t>.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1795"/>
        <w:gridCol w:w="3510"/>
        <w:gridCol w:w="1440"/>
        <w:gridCol w:w="2970"/>
      </w:tblGrid>
      <w:tr w:rsidR="003F1660" w:rsidRPr="00D36E43" w14:paraId="1D82ACA4" w14:textId="5D9E2668" w:rsidTr="00585D38">
        <w:tc>
          <w:tcPr>
            <w:tcW w:w="1795" w:type="dxa"/>
          </w:tcPr>
          <w:p w14:paraId="3832F038" w14:textId="08E8A718" w:rsidR="003F1660" w:rsidRPr="00D36E43" w:rsidRDefault="003F1660" w:rsidP="00795C12">
            <w:pPr>
              <w:rPr>
                <w:rFonts w:cstheme="minorHAnsi"/>
                <w:b/>
                <w:bCs/>
                <w:sz w:val="24"/>
                <w:szCs w:val="24"/>
                <w:lang w:eastAsia="en-CA"/>
              </w:rPr>
            </w:pPr>
            <w:r w:rsidRPr="00D36E43">
              <w:rPr>
                <w:rFonts w:cstheme="minorHAnsi"/>
                <w:b/>
                <w:bCs/>
                <w:sz w:val="24"/>
                <w:szCs w:val="24"/>
              </w:rPr>
              <w:t xml:space="preserve">Dimension Name </w:t>
            </w:r>
          </w:p>
        </w:tc>
        <w:tc>
          <w:tcPr>
            <w:tcW w:w="3510" w:type="dxa"/>
          </w:tcPr>
          <w:p w14:paraId="15367681" w14:textId="605EE8F5" w:rsidR="003F1660" w:rsidRPr="00D36E43" w:rsidRDefault="003F1660" w:rsidP="00795C12">
            <w:pPr>
              <w:rPr>
                <w:rFonts w:cstheme="minorHAnsi"/>
                <w:b/>
                <w:bCs/>
                <w:sz w:val="24"/>
                <w:szCs w:val="24"/>
                <w:lang w:eastAsia="en-CA"/>
              </w:rPr>
            </w:pPr>
            <w:r w:rsidRPr="00D36E43">
              <w:rPr>
                <w:rFonts w:cstheme="minorHAnsi"/>
                <w:b/>
                <w:bCs/>
                <w:sz w:val="24"/>
                <w:szCs w:val="24"/>
              </w:rPr>
              <w:t>Dimension’s fact table</w:t>
            </w:r>
          </w:p>
        </w:tc>
        <w:tc>
          <w:tcPr>
            <w:tcW w:w="1440" w:type="dxa"/>
          </w:tcPr>
          <w:p w14:paraId="656CE464" w14:textId="341BE369" w:rsidR="003F1660" w:rsidRPr="00D36E43" w:rsidRDefault="003F1660" w:rsidP="00795C12">
            <w:pPr>
              <w:rPr>
                <w:rFonts w:cstheme="minorHAnsi"/>
                <w:b/>
                <w:bCs/>
                <w:sz w:val="24"/>
                <w:szCs w:val="24"/>
                <w:lang w:eastAsia="en-CA"/>
              </w:rPr>
            </w:pPr>
            <w:r w:rsidRPr="00D36E43">
              <w:rPr>
                <w:rFonts w:cstheme="minorHAnsi"/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2970" w:type="dxa"/>
          </w:tcPr>
          <w:p w14:paraId="17344066" w14:textId="59256271" w:rsidR="003F1660" w:rsidRPr="00D36E43" w:rsidRDefault="003F1660" w:rsidP="00795C12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D36E43">
              <w:rPr>
                <w:rFonts w:cstheme="minorHAnsi"/>
                <w:b/>
                <w:bCs/>
                <w:sz w:val="24"/>
                <w:szCs w:val="24"/>
              </w:rPr>
              <w:t>Hierarchical Attributes</w:t>
            </w:r>
          </w:p>
        </w:tc>
      </w:tr>
      <w:tr w:rsidR="003F1660" w:rsidRPr="00D36E43" w14:paraId="08144C0F" w14:textId="4A97351D" w:rsidTr="00585D38">
        <w:tc>
          <w:tcPr>
            <w:tcW w:w="1795" w:type="dxa"/>
          </w:tcPr>
          <w:p w14:paraId="3925E107" w14:textId="3FC9331E" w:rsidR="003F1660" w:rsidRPr="00D36E43" w:rsidRDefault="003F1660" w:rsidP="00BE4F1D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Date Dimension</w:t>
            </w:r>
          </w:p>
        </w:tc>
        <w:tc>
          <w:tcPr>
            <w:tcW w:w="3510" w:type="dxa"/>
          </w:tcPr>
          <w:p w14:paraId="7D368E06" w14:textId="4C13E1C2" w:rsidR="003F1660" w:rsidRPr="00D36E43" w:rsidRDefault="003F1660" w:rsidP="00BE4F1D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343679" w:rsidRPr="00D36E43">
              <w:rPr>
                <w:rFonts w:cstheme="minorHAnsi"/>
                <w:sz w:val="24"/>
                <w:szCs w:val="24"/>
              </w:rPr>
              <w:t>&amp;</w:t>
            </w:r>
            <w:r w:rsidR="00343679" w:rsidRPr="00D36E43">
              <w:rPr>
                <w:rFonts w:cstheme="minorHAnsi"/>
              </w:rPr>
              <w:t xml:space="preserve"> </w:t>
            </w:r>
            <w:r w:rsidR="00343679"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30F37D22" w14:textId="75A85A89" w:rsidR="003F1660" w:rsidRPr="00D36E43" w:rsidRDefault="003F1660" w:rsidP="00BE4F1D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 xml:space="preserve">Date Dimension&amp; </w:t>
            </w:r>
            <w:r w:rsidRPr="00D36E43">
              <w:rPr>
                <w:rFonts w:cstheme="minorHAnsi"/>
                <w:sz w:val="24"/>
                <w:szCs w:val="24"/>
              </w:rPr>
              <w:br/>
              <w:t>Role Playing Dimension</w:t>
            </w:r>
          </w:p>
        </w:tc>
        <w:tc>
          <w:tcPr>
            <w:tcW w:w="2970" w:type="dxa"/>
          </w:tcPr>
          <w:p w14:paraId="25DD6BE2" w14:textId="1F4C19F8" w:rsidR="003F1660" w:rsidRPr="00D36E43" w:rsidRDefault="004E368F" w:rsidP="00BE4F1D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Hierarchies are always applied, and transactions typically roll up according to multiple hierarchies such as day, month, year, etc.</w:t>
            </w:r>
          </w:p>
        </w:tc>
      </w:tr>
      <w:tr w:rsidR="003F1660" w:rsidRPr="00D36E43" w14:paraId="4559882A" w14:textId="3A80887B" w:rsidTr="00585D38">
        <w:tc>
          <w:tcPr>
            <w:tcW w:w="1795" w:type="dxa"/>
          </w:tcPr>
          <w:p w14:paraId="0DB6929A" w14:textId="7B317125" w:rsidR="003F1660" w:rsidRPr="00D36E43" w:rsidRDefault="003F1660" w:rsidP="00795C12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ales Rep Dimension</w:t>
            </w:r>
          </w:p>
        </w:tc>
        <w:tc>
          <w:tcPr>
            <w:tcW w:w="3510" w:type="dxa"/>
          </w:tcPr>
          <w:p w14:paraId="3022C56F" w14:textId="7D309645" w:rsidR="003F1660" w:rsidRPr="00D36E43" w:rsidRDefault="00343679" w:rsidP="00795C12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Pr="00D36E43">
              <w:rPr>
                <w:rFonts w:cstheme="minorHAnsi"/>
                <w:sz w:val="24"/>
                <w:szCs w:val="24"/>
              </w:rPr>
              <w:t>&amp;</w:t>
            </w:r>
            <w:r w:rsidRPr="00D36E43">
              <w:rPr>
                <w:rFonts w:cstheme="minorHAnsi"/>
              </w:rPr>
              <w:t xml:space="preserve"> </w:t>
            </w: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40FD0299" w14:textId="1B7BF119" w:rsidR="003F1660" w:rsidRPr="00D36E43" w:rsidRDefault="003F1660" w:rsidP="00795C12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7000A62E" w14:textId="77777777" w:rsidR="003F1660" w:rsidRPr="00D36E43" w:rsidRDefault="003F1660" w:rsidP="00795C12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1660" w:rsidRPr="00D36E43" w14:paraId="19852315" w14:textId="63F42832" w:rsidTr="00585D38">
        <w:tc>
          <w:tcPr>
            <w:tcW w:w="1795" w:type="dxa"/>
          </w:tcPr>
          <w:p w14:paraId="16C99245" w14:textId="6E3ADF4C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Customer Dimension</w:t>
            </w:r>
          </w:p>
        </w:tc>
        <w:tc>
          <w:tcPr>
            <w:tcW w:w="3510" w:type="dxa"/>
          </w:tcPr>
          <w:p w14:paraId="4DFD20D4" w14:textId="7EB59A7F" w:rsidR="003F1660" w:rsidRPr="00D36E43" w:rsidRDefault="00343679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Pr="00D36E43">
              <w:rPr>
                <w:rFonts w:cstheme="minorHAnsi"/>
                <w:sz w:val="24"/>
                <w:szCs w:val="24"/>
              </w:rPr>
              <w:t>&amp;</w:t>
            </w:r>
            <w:r w:rsidRPr="00D36E43">
              <w:rPr>
                <w:rFonts w:cstheme="minorHAnsi"/>
              </w:rPr>
              <w:t xml:space="preserve"> </w:t>
            </w: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02E154F6" w14:textId="13C322EC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28B6FF2D" w14:textId="77777777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F1660" w:rsidRPr="00D36E43" w14:paraId="722E0F95" w14:textId="0F68223D" w:rsidTr="00585D38">
        <w:tc>
          <w:tcPr>
            <w:tcW w:w="1795" w:type="dxa"/>
          </w:tcPr>
          <w:p w14:paraId="239F9B93" w14:textId="68C89639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Product Dimension</w:t>
            </w:r>
          </w:p>
        </w:tc>
        <w:tc>
          <w:tcPr>
            <w:tcW w:w="3510" w:type="dxa"/>
          </w:tcPr>
          <w:p w14:paraId="3D2010B2" w14:textId="29B96A03" w:rsidR="003F1660" w:rsidRPr="00D36E43" w:rsidRDefault="00343679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Pr="00D36E43">
              <w:rPr>
                <w:rFonts w:cstheme="minorHAnsi"/>
                <w:sz w:val="24"/>
                <w:szCs w:val="24"/>
              </w:rPr>
              <w:t>&amp;</w:t>
            </w:r>
            <w:r w:rsidRPr="00D36E43">
              <w:rPr>
                <w:rFonts w:cstheme="minorHAnsi"/>
              </w:rPr>
              <w:t xml:space="preserve"> </w:t>
            </w: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122D62A5" w14:textId="3C619CD0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28F63D2D" w14:textId="1B1845AF" w:rsidR="003F1660" w:rsidRPr="00D36E43" w:rsidRDefault="004E368F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Hierarchies are often applied, leading transactions to roll up according to multiple product hierarchies.</w:t>
            </w:r>
          </w:p>
        </w:tc>
      </w:tr>
      <w:tr w:rsidR="003F1660" w:rsidRPr="00D36E43" w14:paraId="387EFEB0" w14:textId="0995B7F9" w:rsidTr="00585D38">
        <w:tc>
          <w:tcPr>
            <w:tcW w:w="1795" w:type="dxa"/>
          </w:tcPr>
          <w:p w14:paraId="6E352CA7" w14:textId="24EA538D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Deal Dimension</w:t>
            </w:r>
          </w:p>
        </w:tc>
        <w:tc>
          <w:tcPr>
            <w:tcW w:w="3510" w:type="dxa"/>
          </w:tcPr>
          <w:p w14:paraId="08FEFD67" w14:textId="1EEAAE46" w:rsidR="003F1660" w:rsidRPr="00D36E43" w:rsidRDefault="00343679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Pr="00D36E43">
              <w:rPr>
                <w:rFonts w:cstheme="minorHAnsi"/>
                <w:sz w:val="24"/>
                <w:szCs w:val="24"/>
              </w:rPr>
              <w:t>&amp;</w:t>
            </w:r>
            <w:r w:rsidRPr="00D36E43">
              <w:rPr>
                <w:rFonts w:cstheme="minorHAnsi"/>
              </w:rPr>
              <w:t xml:space="preserve"> </w:t>
            </w: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394C2046" w14:textId="47C2C1A8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4FBF9004" w14:textId="77777777" w:rsidR="003F1660" w:rsidRPr="00D36E43" w:rsidRDefault="003F1660" w:rsidP="003F1660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43679" w:rsidRPr="00D36E43" w14:paraId="442021CF" w14:textId="77777777" w:rsidTr="00585D38">
        <w:tc>
          <w:tcPr>
            <w:tcW w:w="1795" w:type="dxa"/>
          </w:tcPr>
          <w:p w14:paraId="78BF9658" w14:textId="036EACB5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hipper Dimension</w:t>
            </w:r>
          </w:p>
        </w:tc>
        <w:tc>
          <w:tcPr>
            <w:tcW w:w="3510" w:type="dxa"/>
          </w:tcPr>
          <w:p w14:paraId="68F7AA46" w14:textId="2C2C6496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004C2676" w14:textId="3C340B46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046C26FB" w14:textId="77777777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43679" w:rsidRPr="00D36E43" w14:paraId="5105FAE9" w14:textId="77777777" w:rsidTr="00585D38">
        <w:tc>
          <w:tcPr>
            <w:tcW w:w="1795" w:type="dxa"/>
          </w:tcPr>
          <w:p w14:paraId="67162F16" w14:textId="64068406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Warehouse Dimension</w:t>
            </w:r>
          </w:p>
        </w:tc>
        <w:tc>
          <w:tcPr>
            <w:tcW w:w="3510" w:type="dxa"/>
          </w:tcPr>
          <w:p w14:paraId="59193CF3" w14:textId="3E1B87F6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  <w:r w:rsidR="00071AB5" w:rsidRPr="00D36E43">
              <w:rPr>
                <w:rFonts w:cstheme="minorHAnsi"/>
                <w:sz w:val="24"/>
                <w:szCs w:val="24"/>
              </w:rPr>
              <w:br/>
            </w:r>
            <w:r w:rsidR="008C493F" w:rsidRPr="00D36E43">
              <w:rPr>
                <w:rFonts w:cstheme="minorHAnsi"/>
                <w:sz w:val="24"/>
                <w:szCs w:val="24"/>
              </w:rPr>
              <w:t>&amp; Order Fulfillment Accumulating</w:t>
            </w:r>
          </w:p>
        </w:tc>
        <w:tc>
          <w:tcPr>
            <w:tcW w:w="1440" w:type="dxa"/>
          </w:tcPr>
          <w:p w14:paraId="38442DF0" w14:textId="674C4251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2AA32D1A" w14:textId="77777777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343679" w:rsidRPr="00D36E43" w14:paraId="4E7701E5" w14:textId="77777777" w:rsidTr="00585D38">
        <w:tc>
          <w:tcPr>
            <w:tcW w:w="1795" w:type="dxa"/>
          </w:tcPr>
          <w:p w14:paraId="76240326" w14:textId="430B1DA4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ervice Level Dimension</w:t>
            </w:r>
          </w:p>
        </w:tc>
        <w:tc>
          <w:tcPr>
            <w:tcW w:w="3510" w:type="dxa"/>
          </w:tcPr>
          <w:p w14:paraId="5E99CB07" w14:textId="0F3AA320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</w:p>
        </w:tc>
        <w:tc>
          <w:tcPr>
            <w:tcW w:w="1440" w:type="dxa"/>
          </w:tcPr>
          <w:p w14:paraId="4D0EC00E" w14:textId="5790BC78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49EAC43C" w14:textId="77777777" w:rsidR="00343679" w:rsidRPr="00D36E43" w:rsidRDefault="00343679" w:rsidP="00343679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C493F" w:rsidRPr="00D36E43" w14:paraId="2D586B01" w14:textId="77777777" w:rsidTr="00585D38">
        <w:tc>
          <w:tcPr>
            <w:tcW w:w="1795" w:type="dxa"/>
          </w:tcPr>
          <w:p w14:paraId="2E1C72C8" w14:textId="583808AA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Audit Dimension</w:t>
            </w:r>
          </w:p>
        </w:tc>
        <w:tc>
          <w:tcPr>
            <w:tcW w:w="3510" w:type="dxa"/>
          </w:tcPr>
          <w:p w14:paraId="146C3FCC" w14:textId="7E6BB621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Shipment Invoice Line Transaction</w:t>
            </w:r>
          </w:p>
        </w:tc>
        <w:tc>
          <w:tcPr>
            <w:tcW w:w="1440" w:type="dxa"/>
          </w:tcPr>
          <w:p w14:paraId="17D8201F" w14:textId="0536FCB7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595502C7" w14:textId="77777777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</w:p>
        </w:tc>
      </w:tr>
      <w:tr w:rsidR="008C493F" w:rsidRPr="00D36E43" w14:paraId="3AAD1EDA" w14:textId="77777777" w:rsidTr="00585D38">
        <w:tc>
          <w:tcPr>
            <w:tcW w:w="1795" w:type="dxa"/>
          </w:tcPr>
          <w:p w14:paraId="65D6C0B5" w14:textId="7E65EAC3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Manufacturing Facility Dimension</w:t>
            </w:r>
          </w:p>
        </w:tc>
        <w:tc>
          <w:tcPr>
            <w:tcW w:w="3510" w:type="dxa"/>
          </w:tcPr>
          <w:p w14:paraId="7AABC6A1" w14:textId="10F2BB97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Order Fulfillment Accumulating</w:t>
            </w:r>
          </w:p>
        </w:tc>
        <w:tc>
          <w:tcPr>
            <w:tcW w:w="1440" w:type="dxa"/>
          </w:tcPr>
          <w:p w14:paraId="2AEFF764" w14:textId="3CBA692C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  <w:r w:rsidRPr="00D36E43">
              <w:rPr>
                <w:rFonts w:cstheme="minorHAnsi"/>
                <w:sz w:val="24"/>
                <w:szCs w:val="24"/>
              </w:rPr>
              <w:t>regular dimension</w:t>
            </w:r>
          </w:p>
        </w:tc>
        <w:tc>
          <w:tcPr>
            <w:tcW w:w="2970" w:type="dxa"/>
          </w:tcPr>
          <w:p w14:paraId="52F27631" w14:textId="77777777" w:rsidR="008C493F" w:rsidRPr="00D36E43" w:rsidRDefault="008C493F" w:rsidP="008C493F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4798D64C" w14:textId="77777777" w:rsidR="0020499B" w:rsidRPr="00D36E43" w:rsidRDefault="0020499B">
      <w:pPr>
        <w:rPr>
          <w:rFonts w:cstheme="minorHAnsi"/>
        </w:rPr>
      </w:pPr>
    </w:p>
    <w:p w14:paraId="408598A4" w14:textId="076717F0" w:rsidR="0020499B" w:rsidRPr="00D36E43" w:rsidRDefault="0020499B" w:rsidP="000F31F7">
      <w:pPr>
        <w:pStyle w:val="Heading2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lastRenderedPageBreak/>
        <w:t xml:space="preserve">Task2 Create a relational database </w:t>
      </w:r>
      <w:proofErr w:type="gramStart"/>
      <w:r w:rsidRPr="00D36E43">
        <w:rPr>
          <w:rFonts w:asciiTheme="minorHAnsi" w:hAnsiTheme="minorHAnsi" w:cstheme="minorHAnsi"/>
        </w:rPr>
        <w:t>schema</w:t>
      </w:r>
      <w:proofErr w:type="gramEnd"/>
    </w:p>
    <w:p w14:paraId="1ACCC228" w14:textId="7E77FED3" w:rsidR="0020499B" w:rsidRDefault="00A351C2">
      <w:pPr>
        <w:rPr>
          <w:rFonts w:cstheme="minorHAnsi"/>
          <w:lang w:eastAsia="en-CA"/>
        </w:rPr>
      </w:pPr>
      <w:r w:rsidRPr="00D36E43">
        <w:rPr>
          <w:rFonts w:cstheme="minorHAnsi"/>
          <w:lang w:eastAsia="en-CA"/>
        </w:rPr>
        <w:t>Here is the UML Class Diagram for the Order Star Schema. All tables will be created next.</w:t>
      </w:r>
      <w:r w:rsidR="008526B0" w:rsidRPr="00D36E43">
        <w:rPr>
          <w:rFonts w:cstheme="minorHAnsi"/>
          <w:noProof/>
        </w:rPr>
        <w:drawing>
          <wp:inline distT="0" distB="0" distL="0" distR="0" wp14:anchorId="5CC9CB57" wp14:editId="7EE4B3CE">
            <wp:extent cx="5943600" cy="5049520"/>
            <wp:effectExtent l="0" t="0" r="0" b="0"/>
            <wp:docPr id="155271997" name="Picture 1" descr="A screenshot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71997" name="Picture 1" descr="A screenshot of a dia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9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5A9AB" w14:textId="77777777" w:rsidR="00D36E43" w:rsidRPr="00D36E43" w:rsidRDefault="00D36E43">
      <w:pPr>
        <w:rPr>
          <w:rFonts w:cstheme="minorHAnsi"/>
        </w:rPr>
      </w:pPr>
    </w:p>
    <w:p w14:paraId="2E4477BE" w14:textId="26D2E4B1" w:rsidR="0020499B" w:rsidRPr="00D36E43" w:rsidRDefault="0020499B" w:rsidP="000F31F7">
      <w:pPr>
        <w:pStyle w:val="Heading2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t>Task3 Create tables on the servers</w:t>
      </w:r>
      <w:r w:rsidR="008526B0" w:rsidRPr="00D36E43">
        <w:rPr>
          <w:rFonts w:asciiTheme="minorHAnsi" w:hAnsiTheme="minorHAnsi" w:cstheme="minorHAnsi"/>
        </w:rPr>
        <w:t xml:space="preserve"> and create materialized Views.</w:t>
      </w:r>
    </w:p>
    <w:p w14:paraId="4DD71BBC" w14:textId="45A060BD" w:rsidR="000F31F7" w:rsidRPr="00D36E43" w:rsidRDefault="000F31F7" w:rsidP="00BA1F71">
      <w:pPr>
        <w:pStyle w:val="Heading3"/>
        <w:numPr>
          <w:ilvl w:val="0"/>
          <w:numId w:val="20"/>
        </w:numPr>
      </w:pPr>
      <w:r w:rsidRPr="00D36E43">
        <w:t xml:space="preserve">Use database </w:t>
      </w:r>
      <w:proofErr w:type="gramStart"/>
      <w:r w:rsidRPr="00D36E43">
        <w:t>A2</w:t>
      </w:r>
      <w:proofErr w:type="gramEnd"/>
    </w:p>
    <w:p w14:paraId="09DC3CA3" w14:textId="77777777" w:rsidR="0020499B" w:rsidRPr="00D36E43" w:rsidRDefault="0020499B" w:rsidP="0020499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A2 Database is for Data Warehouse Assignment 2</w:t>
      </w:r>
    </w:p>
    <w:p w14:paraId="424E51DA" w14:textId="610EE220" w:rsidR="0020499B" w:rsidRPr="00D36E43" w:rsidRDefault="0020499B" w:rsidP="0020499B">
      <w:pPr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US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</w:p>
    <w:p w14:paraId="05BB9192" w14:textId="5258E01F" w:rsidR="000F31F7" w:rsidRPr="00D36E43" w:rsidRDefault="000F31F7" w:rsidP="00BA1F71">
      <w:pPr>
        <w:pStyle w:val="Heading3"/>
      </w:pPr>
      <w:r w:rsidRPr="00D36E43">
        <w:t xml:space="preserve">Create </w:t>
      </w:r>
      <w:r w:rsidR="00B9558D" w:rsidRPr="00D36E43">
        <w:t>the A2</w:t>
      </w:r>
      <w:proofErr w:type="gramStart"/>
      <w:r w:rsidR="00B9558D" w:rsidRPr="00D36E43">
        <w:t>DimDate  D</w:t>
      </w:r>
      <w:r w:rsidRPr="00D36E43">
        <w:t>imension</w:t>
      </w:r>
      <w:proofErr w:type="gramEnd"/>
      <w:r w:rsidRPr="00D36E43">
        <w:t xml:space="preserve"> table and create clustered index for its PK</w:t>
      </w:r>
    </w:p>
    <w:p w14:paraId="699B3D1F" w14:textId="3C22A2DF" w:rsidR="0020499B" w:rsidRPr="00D36E43" w:rsidRDefault="0020499B" w:rsidP="0020499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Create a dimension table A2DimDate by copying [WideWorldImportersDW</w:t>
      </w:r>
      <w:proofErr w:type="gramStart"/>
      <w:r w:rsidRPr="00D36E43">
        <w:rPr>
          <w:rFonts w:cstheme="minorHAnsi"/>
          <w:color w:val="008000"/>
          <w:kern w:val="0"/>
          <w:sz w:val="19"/>
          <w:szCs w:val="19"/>
        </w:rPr>
        <w:t>].Dimension.Date</w:t>
      </w:r>
      <w:proofErr w:type="gramEnd"/>
    </w:p>
    <w:p w14:paraId="0384BB70" w14:textId="77777777" w:rsidR="0020499B" w:rsidRPr="00D36E43" w:rsidRDefault="0020499B" w:rsidP="0020499B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SELEC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*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TO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Date</w:t>
      </w:r>
    </w:p>
    <w:p w14:paraId="07398AE2" w14:textId="16175DC1" w:rsidR="0020499B" w:rsidRPr="00D36E43" w:rsidRDefault="0020499B" w:rsidP="0020499B">
      <w:pPr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FROM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[WideWorldImportersDW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]</w:t>
      </w:r>
      <w:r w:rsidRPr="00D36E43">
        <w:rPr>
          <w:rFonts w:cstheme="minorHAnsi"/>
          <w:color w:val="808080"/>
          <w:kern w:val="0"/>
          <w:sz w:val="19"/>
          <w:szCs w:val="19"/>
        </w:rPr>
        <w:t>.</w:t>
      </w:r>
      <w:r w:rsidRPr="00D36E43">
        <w:rPr>
          <w:rFonts w:cstheme="minorHAnsi"/>
          <w:color w:val="000000"/>
          <w:kern w:val="0"/>
          <w:sz w:val="19"/>
          <w:szCs w:val="19"/>
        </w:rPr>
        <w:t>Dimension</w:t>
      </w:r>
      <w:r w:rsidRPr="00D36E43">
        <w:rPr>
          <w:rFonts w:cstheme="minorHAnsi"/>
          <w:color w:val="808080"/>
          <w:kern w:val="0"/>
          <w:sz w:val="19"/>
          <w:szCs w:val="19"/>
        </w:rPr>
        <w:t>.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proofErr w:type="gramEnd"/>
      <w:r w:rsidRPr="00D36E43">
        <w:rPr>
          <w:rFonts w:cstheme="minorHAnsi"/>
          <w:color w:val="808080"/>
          <w:kern w:val="0"/>
          <w:sz w:val="19"/>
          <w:szCs w:val="19"/>
        </w:rPr>
        <w:t>;</w:t>
      </w:r>
    </w:p>
    <w:p w14:paraId="360AE4D4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Add the primary key constraint to the A2DimDate table</w:t>
      </w:r>
    </w:p>
    <w:p w14:paraId="5AF96ECF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ALTER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TABL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Date</w:t>
      </w:r>
    </w:p>
    <w:p w14:paraId="2E652FDF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AD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CONSTRA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PK_A2DimDate </w:t>
      </w:r>
      <w:r w:rsidRPr="00D36E43">
        <w:rPr>
          <w:rFonts w:cstheme="minorHAnsi"/>
          <w:color w:val="0000FF"/>
          <w:kern w:val="0"/>
          <w:sz w:val="19"/>
          <w:szCs w:val="19"/>
        </w:rPr>
        <w:t>PRIMAR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proofErr w:type="gramEnd"/>
    </w:p>
    <w:p w14:paraId="06599000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</w:p>
    <w:p w14:paraId="1C276F8B" w14:textId="7AEA3754" w:rsidR="000F31F7" w:rsidRPr="00D36E43" w:rsidRDefault="000F31F7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Create a clustered index on the "Date" column of A2DimDate</w:t>
      </w:r>
    </w:p>
    <w:p w14:paraId="44B2F612" w14:textId="335B300A" w:rsidR="000F31F7" w:rsidRPr="00D36E43" w:rsidRDefault="000F31F7" w:rsidP="000F31F7">
      <w:pPr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lastRenderedPageBreak/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Clustered_Date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Date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proofErr w:type="gramEnd"/>
    </w:p>
    <w:p w14:paraId="5FD9C183" w14:textId="272223A1" w:rsidR="000F31F7" w:rsidRPr="00D36E43" w:rsidRDefault="000F31F7" w:rsidP="00BA1F71">
      <w:pPr>
        <w:pStyle w:val="Heading3"/>
      </w:pPr>
      <w:r w:rsidRPr="00D36E43">
        <w:t xml:space="preserve">Create </w:t>
      </w:r>
      <w:r w:rsidR="00C76E8F" w:rsidRPr="00D36E43">
        <w:t xml:space="preserve">the </w:t>
      </w:r>
      <w:r w:rsidRPr="00D36E43">
        <w:t xml:space="preserve">A2DimShipper </w:t>
      </w:r>
      <w:r w:rsidR="00B9558D" w:rsidRPr="00D36E43">
        <w:t xml:space="preserve">Dimension </w:t>
      </w:r>
      <w:proofErr w:type="gramStart"/>
      <w:r w:rsidR="00B9558D" w:rsidRPr="00D36E43">
        <w:t xml:space="preserve">table  </w:t>
      </w:r>
      <w:r w:rsidRPr="00D36E43">
        <w:t>with</w:t>
      </w:r>
      <w:proofErr w:type="gramEnd"/>
      <w:r w:rsidRPr="00D36E43">
        <w:t xml:space="preserve"> a </w:t>
      </w:r>
      <w:r w:rsidRPr="00D36E43">
        <w:rPr>
          <w:sz w:val="28"/>
        </w:rPr>
        <w:t>clustered index for its PK</w:t>
      </w:r>
    </w:p>
    <w:p w14:paraId="6A47C4B9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Create the A2DimShipper Dimension Table with a clustered index for its PK</w:t>
      </w:r>
    </w:p>
    <w:p w14:paraId="5E52E158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TABL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Shipp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</w:p>
    <w:p w14:paraId="2C9BDBA4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Shipper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PRIMAR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KE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7245E0EA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ompanyNam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55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</w:t>
      </w:r>
    </w:p>
    <w:p w14:paraId="3FE1B234" w14:textId="7DD27601" w:rsidR="000F31F7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03AA6660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</w:p>
    <w:p w14:paraId="4736AED6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Inserting data into A2DimShipper table</w:t>
      </w:r>
    </w:p>
    <w:p w14:paraId="17DE19DE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INSER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TO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Shipp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Shipper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CompanyName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</w:p>
    <w:p w14:paraId="3E93101F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VALU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2ADE5120" w14:textId="77777777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Vins et alcools Chevalier'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227D88A" w14:textId="2DDB06A0" w:rsidR="00800740" w:rsidRPr="00D36E43" w:rsidRDefault="00800740" w:rsidP="00800740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Toms Spezialitäten'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proofErr w:type="gramEnd"/>
    </w:p>
    <w:p w14:paraId="2AF2C48D" w14:textId="77777777" w:rsidR="000F31F7" w:rsidRPr="00D36E43" w:rsidRDefault="000F31F7" w:rsidP="000F31F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</w:p>
    <w:p w14:paraId="0A2B3D6D" w14:textId="3A6C202D" w:rsidR="000F31F7" w:rsidRPr="00D36E43" w:rsidRDefault="00C76E8F" w:rsidP="00BA1F71">
      <w:pPr>
        <w:pStyle w:val="Heading3"/>
      </w:pPr>
      <w:r w:rsidRPr="00D36E43">
        <w:t xml:space="preserve">Create the A2DimCustomer Dimension Table with a </w:t>
      </w:r>
      <w:r w:rsidRPr="00D36E43">
        <w:rPr>
          <w:sz w:val="28"/>
        </w:rPr>
        <w:t xml:space="preserve">clustered index for its </w:t>
      </w:r>
      <w:proofErr w:type="gramStart"/>
      <w:r w:rsidRPr="00D36E43">
        <w:rPr>
          <w:sz w:val="28"/>
        </w:rPr>
        <w:t>PK</w:t>
      </w:r>
      <w:proofErr w:type="gramEnd"/>
    </w:p>
    <w:p w14:paraId="56124ACD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e the A2DimCustomer Dimension Table with clustered index for its PK</w:t>
      </w:r>
    </w:p>
    <w:p w14:paraId="16CC6D32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TABL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Custom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</w:p>
    <w:p w14:paraId="3B85DF05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ustomer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IDENTITY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PRIMAR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</w:p>
    <w:p w14:paraId="19C9A413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ompanyNam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0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67A83DE6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Addres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C5B87F5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PostalCod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E7B8EF5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ity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5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05281563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Region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5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DC93C45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ountry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5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C1A23F1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Phon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5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</w:p>
    <w:p w14:paraId="086BA6B6" w14:textId="77777777" w:rsidR="00C95B47" w:rsidRPr="00D36E43" w:rsidRDefault="00C95B47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8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r w:rsidRPr="00D36E43">
        <w:rPr>
          <w:rFonts w:cstheme="minorHAnsi"/>
          <w:color w:val="008000"/>
          <w:kern w:val="0"/>
          <w:sz w:val="19"/>
          <w:szCs w:val="19"/>
        </w:rPr>
        <w:t xml:space="preserve"> </w:t>
      </w:r>
    </w:p>
    <w:p w14:paraId="292DF9BF" w14:textId="35A4A571" w:rsidR="00C76E8F" w:rsidRPr="00D36E43" w:rsidRDefault="00C76E8F" w:rsidP="00C95B47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Inserting data into A2DimCustomer table</w:t>
      </w:r>
    </w:p>
    <w:p w14:paraId="63D2CC0E" w14:textId="3BF37397" w:rsidR="00C76E8F" w:rsidRPr="00D36E43" w:rsidRDefault="00C76E8F" w:rsidP="00C76E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INSER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TO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Custom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sz w:val="18"/>
          <w:szCs w:val="18"/>
          <w:shd w:val="clear" w:color="auto" w:fill="FBFBFB"/>
        </w:rPr>
        <w:t>CompanyName, Address, PostalCode, City, Region, Country, Phone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</w:p>
    <w:p w14:paraId="28EB33B7" w14:textId="77777777" w:rsidR="00C76E8F" w:rsidRPr="00D36E43" w:rsidRDefault="00C76E8F" w:rsidP="00C76E8F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VALU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25844417" w14:textId="1BA910EF" w:rsidR="00C95B47" w:rsidRPr="00D36E43" w:rsidRDefault="00C95B47" w:rsidP="00C76E8F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'Bottom-Dollar Markets', '23 Tsawassen Blvd.', 'T2F 8M4', 'Tsawassen', 'BC', 'Canada', '(604) 555-4729'),</w:t>
      </w:r>
    </w:p>
    <w:p w14:paraId="45485645" w14:textId="6FD17740" w:rsidR="00C76E8F" w:rsidRPr="00D36E43" w:rsidRDefault="00C95B47" w:rsidP="00C76E8F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'Comércio Mineiro', 'Av. dos Lusíadas, 23', '05432-043', 'Sao Paulo', 'SP', 'Brazil', '(11) 555-7647'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="00C76E8F" w:rsidRPr="00D36E43">
        <w:rPr>
          <w:rFonts w:cstheme="minorHAnsi"/>
          <w:color w:val="808080"/>
          <w:kern w:val="0"/>
          <w:sz w:val="19"/>
          <w:szCs w:val="19"/>
        </w:rPr>
        <w:t>;</w:t>
      </w:r>
      <w:proofErr w:type="gramEnd"/>
    </w:p>
    <w:p w14:paraId="62A9EE4B" w14:textId="77777777" w:rsidR="00C76E8F" w:rsidRPr="00D36E43" w:rsidRDefault="00C76E8F" w:rsidP="00C76E8F">
      <w:pPr>
        <w:rPr>
          <w:rFonts w:cstheme="minorHAnsi"/>
        </w:rPr>
      </w:pPr>
    </w:p>
    <w:p w14:paraId="3B3A6139" w14:textId="05B79207" w:rsidR="00B9558D" w:rsidRPr="00D36E43" w:rsidRDefault="00B9558D" w:rsidP="00BA1F71">
      <w:pPr>
        <w:pStyle w:val="Heading3"/>
        <w:rPr>
          <w:sz w:val="28"/>
        </w:rPr>
      </w:pPr>
      <w:r w:rsidRPr="00D36E43">
        <w:t xml:space="preserve">Create the A2DimProduct Dimension Table with a </w:t>
      </w:r>
      <w:r w:rsidRPr="00D36E43">
        <w:rPr>
          <w:sz w:val="28"/>
        </w:rPr>
        <w:t xml:space="preserve">clustered index for its </w:t>
      </w:r>
      <w:proofErr w:type="gramStart"/>
      <w:r w:rsidRPr="00D36E43">
        <w:rPr>
          <w:sz w:val="28"/>
        </w:rPr>
        <w:t>PK</w:t>
      </w:r>
      <w:proofErr w:type="gramEnd"/>
    </w:p>
    <w:p w14:paraId="48701928" w14:textId="77777777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E the A2DimProduct Dimension Table</w:t>
      </w:r>
    </w:p>
    <w:p w14:paraId="0F81EB0D" w14:textId="77777777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TABL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Product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</w:p>
    <w:p w14:paraId="06230B32" w14:textId="77777777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Product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IDENTITY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PRIMAR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</w:p>
    <w:p w14:paraId="09713CDB" w14:textId="77777777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ProductNam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0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5838602B" w14:textId="4177D248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QuantityPerUnit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5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05CE3DD2" w14:textId="31BFCF1D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UnitPric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MONE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proofErr w:type="gramEnd"/>
    </w:p>
    <w:p w14:paraId="54265FDA" w14:textId="47456BE5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ategoryNam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</w:p>
    <w:p w14:paraId="5F3821BC" w14:textId="7552446D" w:rsidR="00603D9C" w:rsidRPr="00D36E43" w:rsidRDefault="00603D9C" w:rsidP="00603D9C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ategoryDescription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NVARCHA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0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6C5DE924" w14:textId="07730696" w:rsidR="00B9558D" w:rsidRPr="00D36E43" w:rsidRDefault="00603D9C" w:rsidP="00603D9C">
      <w:pPr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698EF253" w14:textId="77777777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Inserting data into A2DimProduct table</w:t>
      </w:r>
    </w:p>
    <w:p w14:paraId="2BF355EF" w14:textId="77777777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INSER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TO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DimProduct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ProductNam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QuantityPerUnit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UnitPric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CategoryNam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CategoryDescription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</w:p>
    <w:p w14:paraId="31348E5D" w14:textId="77777777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 xml:space="preserve">VALUES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FF0000"/>
          <w:kern w:val="0"/>
          <w:sz w:val="19"/>
          <w:szCs w:val="19"/>
        </w:rPr>
        <w:t>'Air cushion machine (Blue)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Machinery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Machinery and Equipment for Industrial Use'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84645C6" w14:textId="77777777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 xml:space="preserve">      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FF0000"/>
          <w:kern w:val="0"/>
          <w:sz w:val="19"/>
          <w:szCs w:val="19"/>
        </w:rPr>
        <w:t>'Air cushion film 200mmx200mm 325m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Packaging Supplies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Materials Used for Packaging and Shipping'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AEF9B6A" w14:textId="77777777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 xml:space="preserve">      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FF0000"/>
          <w:kern w:val="0"/>
          <w:sz w:val="19"/>
          <w:szCs w:val="19"/>
        </w:rPr>
        <w:t>'Bubblewrap dispenser (Red)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1.5m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Packaging Supplies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Materials Used for Packaging and Shipping'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94A03C6" w14:textId="202FEF86" w:rsidR="00BD5CB2" w:rsidRPr="00D36E43" w:rsidRDefault="00BD5CB2" w:rsidP="00BD5CB2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 xml:space="preserve">      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FF0000"/>
          <w:kern w:val="0"/>
          <w:sz w:val="19"/>
          <w:szCs w:val="19"/>
        </w:rPr>
        <w:t>'Ride on vintage American toy coupe (Black)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1/12 scale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Toys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Children Toys and Games'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proofErr w:type="gramEnd"/>
    </w:p>
    <w:p w14:paraId="477F8205" w14:textId="159D9717" w:rsidR="00BD5CB2" w:rsidRPr="00D36E43" w:rsidRDefault="00286A0D" w:rsidP="00BA1F71">
      <w:pPr>
        <w:pStyle w:val="Heading3"/>
      </w:pPr>
      <w:r w:rsidRPr="00D36E43">
        <w:lastRenderedPageBreak/>
        <w:t>Create the A2FactOrder Fact Table with non-clustered index for its PK and FK</w:t>
      </w:r>
    </w:p>
    <w:p w14:paraId="53AC93C3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ing A2FactOrder Fact Table with Non-Clustered Indexes</w:t>
      </w:r>
    </w:p>
    <w:p w14:paraId="1EAD81EC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TABL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FactOrd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</w:p>
    <w:p w14:paraId="015E0BA9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Order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IDENTITY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PRIMAR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KE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</w:p>
    <w:p w14:paraId="0FF20C78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ustomer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53D5024E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Product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2DC63DD8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OrderDateKey 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 xml:space="preserve">-- Assuming this is a reference to a Date </w:t>
      </w:r>
      <w:proofErr w:type="gramStart"/>
      <w:r w:rsidRPr="00D36E43">
        <w:rPr>
          <w:rFonts w:cstheme="minorHAnsi"/>
          <w:color w:val="008000"/>
          <w:kern w:val="0"/>
          <w:sz w:val="19"/>
          <w:szCs w:val="19"/>
        </w:rPr>
        <w:t>dimension</w:t>
      </w:r>
      <w:proofErr w:type="gramEnd"/>
    </w:p>
    <w:p w14:paraId="293F5EFD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DueDateKey 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 xml:space="preserve">-- Assuming this is a reference to a Date </w:t>
      </w:r>
      <w:proofErr w:type="gramStart"/>
      <w:r w:rsidRPr="00D36E43">
        <w:rPr>
          <w:rFonts w:cstheme="minorHAnsi"/>
          <w:color w:val="008000"/>
          <w:kern w:val="0"/>
          <w:sz w:val="19"/>
          <w:szCs w:val="19"/>
        </w:rPr>
        <w:t>dimension</w:t>
      </w:r>
      <w:proofErr w:type="gramEnd"/>
    </w:p>
    <w:p w14:paraId="7F2BC960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ShippedDateKey </w:t>
      </w:r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 xml:space="preserve">-- Assuming this is a reference to a Date </w:t>
      </w:r>
      <w:proofErr w:type="gramStart"/>
      <w:r w:rsidRPr="00D36E43">
        <w:rPr>
          <w:rFonts w:cstheme="minorHAnsi"/>
          <w:color w:val="008000"/>
          <w:kern w:val="0"/>
          <w:sz w:val="19"/>
          <w:szCs w:val="19"/>
        </w:rPr>
        <w:t>dimension</w:t>
      </w:r>
      <w:proofErr w:type="gramEnd"/>
    </w:p>
    <w:p w14:paraId="4DD9744A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ShipperKe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O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NULL,</w:t>
      </w:r>
    </w:p>
    <w:p w14:paraId="2A4F2402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Quantity </w:t>
      </w:r>
      <w:r w:rsidRPr="00D36E43">
        <w:rPr>
          <w:rFonts w:cstheme="minorHAnsi"/>
          <w:color w:val="0000FF"/>
          <w:kern w:val="0"/>
          <w:sz w:val="19"/>
          <w:szCs w:val="19"/>
        </w:rPr>
        <w:t>INT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</w:p>
    <w:p w14:paraId="3925347F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UnitPric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DECIMAL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8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35BC8D2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TaxRate </w:t>
      </w:r>
      <w:proofErr w:type="gramStart"/>
      <w:r w:rsidRPr="00D36E43">
        <w:rPr>
          <w:rFonts w:cstheme="minorHAnsi"/>
          <w:color w:val="0000FF"/>
          <w:kern w:val="0"/>
          <w:sz w:val="19"/>
          <w:szCs w:val="19"/>
        </w:rPr>
        <w:t>DECIMAL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18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>3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3341494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Custom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Customer dimension</w:t>
      </w:r>
    </w:p>
    <w:p w14:paraId="10064803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Product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Product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ProductKey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Product dimension</w:t>
      </w:r>
    </w:p>
    <w:p w14:paraId="5C055130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OrderDate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Date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Date dimension</w:t>
      </w:r>
    </w:p>
    <w:p w14:paraId="53087DD2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DueDate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Date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Date dimension</w:t>
      </w:r>
    </w:p>
    <w:p w14:paraId="07CFC3E6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ShippedDate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Date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FF"/>
          <w:kern w:val="0"/>
          <w:sz w:val="19"/>
          <w:szCs w:val="19"/>
        </w:rPr>
        <w:t>Date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Date dimension</w:t>
      </w:r>
    </w:p>
    <w:p w14:paraId="489B0387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0000FF"/>
          <w:kern w:val="0"/>
          <w:sz w:val="19"/>
          <w:szCs w:val="19"/>
        </w:rPr>
        <w:t>FOREIG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KEY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Shipper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REFERENCE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imShipp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ShipperKey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8000"/>
          <w:kern w:val="0"/>
          <w:sz w:val="19"/>
          <w:szCs w:val="19"/>
        </w:rPr>
        <w:t>-- Reference your Shipper dimension</w:t>
      </w:r>
    </w:p>
    <w:p w14:paraId="7DE33BFD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118152F9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</w:p>
    <w:p w14:paraId="2958C9E3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ing Non-Clustered Indexes</w:t>
      </w:r>
    </w:p>
    <w:p w14:paraId="4E45E27B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Customer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6A0E5A6E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Product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Product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43B00E52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OrderDate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OrderDate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542229E4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DueDate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DueDate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3DAE0252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ShippedDate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ShippedDate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579BCC3E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NON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X_ShipperKey </w:t>
      </w: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FactOrd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Shipper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0EF7592B" w14:textId="77777777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</w:p>
    <w:p w14:paraId="5830D988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Inserting data into A2FactOrder Fact Table</w:t>
      </w:r>
    </w:p>
    <w:p w14:paraId="65160DC5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INSER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TO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A2FactOrder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Product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OrderDate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DueDate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ShippedDate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Shipper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Quantit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UnitPric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TaxRate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</w:p>
    <w:p w14:paraId="1A1B36D4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VALUES</w:t>
      </w:r>
    </w:p>
    <w:p w14:paraId="21132AF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Inserting first set of data</w:t>
      </w:r>
    </w:p>
    <w:p w14:paraId="77636E2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5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C8527F5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5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B5AA391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5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F41C90B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9CA7CE4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826251F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A6AFE7C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8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5B1CE49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1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143AE72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0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2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C8822DB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0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2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DAE046C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0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2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7EC8D68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0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2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8F9B774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1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3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5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EFFD3D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1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1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6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76E3B11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ADCC6EE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2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22C86471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CC1FD91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0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9299E8F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1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3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0CB4A999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1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09DAF74D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1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04DF899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lastRenderedPageBreak/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8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A46E531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7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4CD359F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3-2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8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32E8E40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0C14185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9F5F147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2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B363BC8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AA065C3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66CB84B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3E6CF8A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7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28B4C71D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4-1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3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1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A475F2E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F1B31AA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0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2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6-1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314D2B50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4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6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78836CC2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4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0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4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85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4F0405E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1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6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8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6FE23395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3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5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4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09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4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3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53E1C860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5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899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0.000</w:t>
      </w:r>
      <w:r w:rsidRPr="00D36E43">
        <w:rPr>
          <w:rFonts w:cstheme="minorHAnsi"/>
          <w:color w:val="808080"/>
          <w:kern w:val="0"/>
          <w:sz w:val="19"/>
          <w:szCs w:val="19"/>
        </w:rPr>
        <w:t>),</w:t>
      </w:r>
    </w:p>
    <w:p w14:paraId="17D0DE6C" w14:textId="77777777" w:rsidR="00C9554D" w:rsidRPr="00D36E43" w:rsidRDefault="00C9554D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2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5-28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7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00"/>
          <w:kern w:val="0"/>
          <w:sz w:val="19"/>
          <w:szCs w:val="19"/>
        </w:rPr>
        <w:t>'2013-07-12'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5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90.00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14.000</w:t>
      </w:r>
      <w:proofErr w:type="gramStart"/>
      <w:r w:rsidRPr="00D36E43">
        <w:rPr>
          <w:rFonts w:cstheme="minorHAnsi"/>
          <w:color w:val="808080"/>
          <w:kern w:val="0"/>
          <w:sz w:val="19"/>
          <w:szCs w:val="19"/>
        </w:rPr>
        <w:t>);</w:t>
      </w:r>
      <w:proofErr w:type="gramEnd"/>
    </w:p>
    <w:p w14:paraId="61C7C516" w14:textId="77777777" w:rsidR="00FB7EEF" w:rsidRPr="00D36E43" w:rsidRDefault="00FB7EEF" w:rsidP="00C9554D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</w:p>
    <w:p w14:paraId="17C5FA91" w14:textId="1BCC5047" w:rsidR="008526B0" w:rsidRPr="00D36E43" w:rsidRDefault="008526B0" w:rsidP="00BA1F71">
      <w:pPr>
        <w:pStyle w:val="Heading3"/>
      </w:pPr>
      <w:r w:rsidRPr="00D36E43">
        <w:t>Create Materialized View</w:t>
      </w:r>
    </w:p>
    <w:p w14:paraId="63304C83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e View A2FactOrderTotalValuePerCustomer</w:t>
      </w:r>
    </w:p>
    <w:p w14:paraId="4EF438B2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VIEW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bo</w:t>
      </w:r>
      <w:r w:rsidRPr="00D36E43">
        <w:rPr>
          <w:rFonts w:cstheme="minorHAnsi"/>
          <w:color w:val="808080"/>
          <w:kern w:val="0"/>
          <w:sz w:val="19"/>
          <w:szCs w:val="19"/>
        </w:rPr>
        <w:t>.</w:t>
      </w:r>
      <w:r w:rsidRPr="00D36E43">
        <w:rPr>
          <w:rFonts w:cstheme="minorHAnsi"/>
          <w:color w:val="000000"/>
          <w:kern w:val="0"/>
          <w:sz w:val="19"/>
          <w:szCs w:val="19"/>
        </w:rPr>
        <w:t>A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FactOrderTotalValuePerCustomer</w:t>
      </w:r>
    </w:p>
    <w:p w14:paraId="0A2FEF37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WITH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SCHEMABINDING</w:t>
      </w:r>
    </w:p>
    <w:p w14:paraId="6BF8CFB1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AS</w:t>
      </w:r>
    </w:p>
    <w:p w14:paraId="4344BAC7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SELECT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3EBE3956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22AA784D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proofErr w:type="gramStart"/>
      <w:r w:rsidRPr="00D36E43">
        <w:rPr>
          <w:rFonts w:cstheme="minorHAnsi"/>
          <w:color w:val="FF00FF"/>
          <w:kern w:val="0"/>
          <w:sz w:val="19"/>
          <w:szCs w:val="19"/>
        </w:rPr>
        <w:t>SUM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FF00FF"/>
          <w:kern w:val="0"/>
          <w:sz w:val="19"/>
          <w:szCs w:val="19"/>
        </w:rPr>
        <w:t>ISNULL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Quantity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*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FF"/>
          <w:kern w:val="0"/>
          <w:sz w:val="19"/>
          <w:szCs w:val="19"/>
        </w:rPr>
        <w:t>ISNULL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UnitPric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0</w:t>
      </w:r>
      <w:r w:rsidRPr="00D36E43">
        <w:rPr>
          <w:rFonts w:cstheme="minorHAnsi"/>
          <w:color w:val="808080"/>
          <w:kern w:val="0"/>
          <w:sz w:val="19"/>
          <w:szCs w:val="19"/>
        </w:rPr>
        <w:t>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*</w:t>
      </w:r>
      <w:r w:rsidRPr="00D36E43">
        <w:rPr>
          <w:rFonts w:cstheme="minorHAnsi"/>
          <w:color w:val="0000FF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1 </w:t>
      </w:r>
      <w:r w:rsidRPr="00D36E43">
        <w:rPr>
          <w:rFonts w:cstheme="minorHAnsi"/>
          <w:color w:val="808080"/>
          <w:kern w:val="0"/>
          <w:sz w:val="19"/>
          <w:szCs w:val="19"/>
        </w:rPr>
        <w:t>+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FF00FF"/>
          <w:kern w:val="0"/>
          <w:sz w:val="19"/>
          <w:szCs w:val="19"/>
        </w:rPr>
        <w:t>ISNULL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TaxRat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0</w:t>
      </w:r>
      <w:r w:rsidRPr="00D36E43">
        <w:rPr>
          <w:rFonts w:cstheme="minorHAnsi"/>
          <w:color w:val="808080"/>
          <w:kern w:val="0"/>
          <w:sz w:val="19"/>
          <w:szCs w:val="19"/>
        </w:rPr>
        <w:t>)/</w:t>
      </w:r>
      <w:r w:rsidRPr="00D36E43">
        <w:rPr>
          <w:rFonts w:cstheme="minorHAnsi"/>
          <w:color w:val="000000"/>
          <w:kern w:val="0"/>
          <w:sz w:val="19"/>
          <w:szCs w:val="19"/>
        </w:rPr>
        <w:t>100</w:t>
      </w:r>
      <w:r w:rsidRPr="00D36E43">
        <w:rPr>
          <w:rFonts w:cstheme="minorHAnsi"/>
          <w:color w:val="808080"/>
          <w:kern w:val="0"/>
          <w:sz w:val="19"/>
          <w:szCs w:val="19"/>
        </w:rPr>
        <w:t>)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A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OrderTotalValue</w:t>
      </w:r>
      <w:r w:rsidRPr="00D36E43">
        <w:rPr>
          <w:rFonts w:cstheme="minorHAnsi"/>
          <w:color w:val="808080"/>
          <w:kern w:val="0"/>
          <w:sz w:val="19"/>
          <w:szCs w:val="19"/>
        </w:rPr>
        <w:t>,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</w:p>
    <w:p w14:paraId="00D5F692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00"/>
          <w:kern w:val="0"/>
          <w:sz w:val="19"/>
          <w:szCs w:val="19"/>
        </w:rPr>
        <w:t xml:space="preserve">    </w:t>
      </w:r>
      <w:r w:rsidRPr="00D36E43">
        <w:rPr>
          <w:rFonts w:cstheme="minorHAnsi"/>
          <w:color w:val="FF00FF"/>
          <w:kern w:val="0"/>
          <w:sz w:val="19"/>
          <w:szCs w:val="19"/>
        </w:rPr>
        <w:t>COUNT_</w:t>
      </w:r>
      <w:proofErr w:type="gramStart"/>
      <w:r w:rsidRPr="00D36E43">
        <w:rPr>
          <w:rFonts w:cstheme="minorHAnsi"/>
          <w:color w:val="FF00FF"/>
          <w:kern w:val="0"/>
          <w:sz w:val="19"/>
          <w:szCs w:val="19"/>
        </w:rPr>
        <w:t>BIG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proofErr w:type="gramEnd"/>
      <w:r w:rsidRPr="00D36E43">
        <w:rPr>
          <w:rFonts w:cstheme="minorHAnsi"/>
          <w:color w:val="808080"/>
          <w:kern w:val="0"/>
          <w:sz w:val="19"/>
          <w:szCs w:val="19"/>
        </w:rPr>
        <w:t>*)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AS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CountBig</w:t>
      </w:r>
    </w:p>
    <w:p w14:paraId="2B60F54A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FROM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bo</w:t>
      </w:r>
      <w:r w:rsidRPr="00D36E43">
        <w:rPr>
          <w:rFonts w:cstheme="minorHAnsi"/>
          <w:color w:val="808080"/>
          <w:kern w:val="0"/>
          <w:sz w:val="19"/>
          <w:szCs w:val="19"/>
        </w:rPr>
        <w:t>.</w:t>
      </w:r>
      <w:r w:rsidRPr="00D36E43">
        <w:rPr>
          <w:rFonts w:cstheme="minorHAnsi"/>
          <w:color w:val="000000"/>
          <w:kern w:val="0"/>
          <w:sz w:val="19"/>
          <w:szCs w:val="19"/>
        </w:rPr>
        <w:t>A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FactOrder</w:t>
      </w:r>
    </w:p>
    <w:p w14:paraId="41AEDED7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GROUP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BY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;</w:t>
      </w:r>
      <w:proofErr w:type="gramEnd"/>
    </w:p>
    <w:p w14:paraId="7B15EBCA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</w:p>
    <w:p w14:paraId="13039767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8000"/>
          <w:kern w:val="0"/>
          <w:sz w:val="19"/>
          <w:szCs w:val="19"/>
        </w:rPr>
        <w:t>-- Create Unique Clustered Index on the Indexed View</w:t>
      </w:r>
    </w:p>
    <w:p w14:paraId="0BD3F701" w14:textId="77777777" w:rsidR="008526B0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CREAT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UNIQUE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CLUSTERED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r w:rsidRPr="00D36E43">
        <w:rPr>
          <w:rFonts w:cstheme="minorHAnsi"/>
          <w:color w:val="0000FF"/>
          <w:kern w:val="0"/>
          <w:sz w:val="19"/>
          <w:szCs w:val="19"/>
        </w:rPr>
        <w:t>INDEX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IDX_V1</w:t>
      </w:r>
    </w:p>
    <w:p w14:paraId="7C6D4BF1" w14:textId="242C9D79" w:rsidR="00F81591" w:rsidRPr="00D36E43" w:rsidRDefault="008526B0" w:rsidP="008526B0">
      <w:pPr>
        <w:autoSpaceDE w:val="0"/>
        <w:autoSpaceDN w:val="0"/>
        <w:adjustRightInd w:val="0"/>
        <w:spacing w:after="0" w:line="240" w:lineRule="auto"/>
        <w:rPr>
          <w:rFonts w:cstheme="minorHAnsi"/>
          <w:color w:val="808080"/>
          <w:kern w:val="0"/>
          <w:sz w:val="19"/>
          <w:szCs w:val="19"/>
        </w:rPr>
      </w:pPr>
      <w:r w:rsidRPr="00D36E43">
        <w:rPr>
          <w:rFonts w:cstheme="minorHAnsi"/>
          <w:color w:val="0000FF"/>
          <w:kern w:val="0"/>
          <w:sz w:val="19"/>
          <w:szCs w:val="19"/>
        </w:rPr>
        <w:t>ON</w:t>
      </w:r>
      <w:r w:rsidRPr="00D36E43">
        <w:rPr>
          <w:rFonts w:cstheme="minorHAnsi"/>
          <w:color w:val="000000"/>
          <w:kern w:val="0"/>
          <w:sz w:val="19"/>
          <w:szCs w:val="19"/>
        </w:rPr>
        <w:t xml:space="preserve"> </w:t>
      </w:r>
      <w:proofErr w:type="gramStart"/>
      <w:r w:rsidRPr="00D36E43">
        <w:rPr>
          <w:rFonts w:cstheme="minorHAnsi"/>
          <w:color w:val="000000"/>
          <w:kern w:val="0"/>
          <w:sz w:val="19"/>
          <w:szCs w:val="19"/>
        </w:rPr>
        <w:t>dbo</w:t>
      </w:r>
      <w:r w:rsidRPr="00D36E43">
        <w:rPr>
          <w:rFonts w:cstheme="minorHAnsi"/>
          <w:color w:val="808080"/>
          <w:kern w:val="0"/>
          <w:sz w:val="19"/>
          <w:szCs w:val="19"/>
        </w:rPr>
        <w:t>.</w:t>
      </w:r>
      <w:r w:rsidRPr="00D36E43">
        <w:rPr>
          <w:rFonts w:cstheme="minorHAnsi"/>
          <w:color w:val="000000"/>
          <w:kern w:val="0"/>
          <w:sz w:val="19"/>
          <w:szCs w:val="19"/>
        </w:rPr>
        <w:t>A</w:t>
      </w:r>
      <w:proofErr w:type="gramEnd"/>
      <w:r w:rsidRPr="00D36E43">
        <w:rPr>
          <w:rFonts w:cstheme="minorHAnsi"/>
          <w:color w:val="000000"/>
          <w:kern w:val="0"/>
          <w:sz w:val="19"/>
          <w:szCs w:val="19"/>
        </w:rPr>
        <w:t>2FactOrderTotalValuePerCustomer</w:t>
      </w:r>
      <w:r w:rsidRPr="00D36E43">
        <w:rPr>
          <w:rFonts w:cstheme="minorHAnsi"/>
          <w:color w:val="808080"/>
          <w:kern w:val="0"/>
          <w:sz w:val="19"/>
          <w:szCs w:val="19"/>
        </w:rPr>
        <w:t>(</w:t>
      </w:r>
      <w:r w:rsidRPr="00D36E43">
        <w:rPr>
          <w:rFonts w:cstheme="minorHAnsi"/>
          <w:color w:val="000000"/>
          <w:kern w:val="0"/>
          <w:sz w:val="19"/>
          <w:szCs w:val="19"/>
        </w:rPr>
        <w:t>CustomerKey</w:t>
      </w:r>
      <w:r w:rsidRPr="00D36E43">
        <w:rPr>
          <w:rFonts w:cstheme="minorHAnsi"/>
          <w:color w:val="808080"/>
          <w:kern w:val="0"/>
          <w:sz w:val="19"/>
          <w:szCs w:val="19"/>
        </w:rPr>
        <w:t>);</w:t>
      </w:r>
    </w:p>
    <w:p w14:paraId="422476A6" w14:textId="6437F2C9" w:rsidR="00557CBE" w:rsidRPr="00D36E43" w:rsidRDefault="00557CBE" w:rsidP="00557CBE">
      <w:pPr>
        <w:autoSpaceDE w:val="0"/>
        <w:autoSpaceDN w:val="0"/>
        <w:adjustRightInd w:val="0"/>
        <w:spacing w:after="0" w:line="240" w:lineRule="auto"/>
        <w:rPr>
          <w:rFonts w:cstheme="minorHAnsi"/>
          <w:color w:val="000000"/>
          <w:kern w:val="0"/>
          <w:sz w:val="19"/>
          <w:szCs w:val="19"/>
        </w:rPr>
      </w:pPr>
    </w:p>
    <w:p w14:paraId="0CF930F0" w14:textId="24600F1C" w:rsidR="0020499B" w:rsidRPr="00D36E43" w:rsidRDefault="0020499B" w:rsidP="000F31F7">
      <w:pPr>
        <w:pStyle w:val="Heading2"/>
        <w:rPr>
          <w:rFonts w:asciiTheme="minorHAnsi" w:hAnsiTheme="minorHAnsi" w:cstheme="minorHAnsi"/>
        </w:rPr>
      </w:pPr>
      <w:r w:rsidRPr="00D36E43">
        <w:rPr>
          <w:rFonts w:asciiTheme="minorHAnsi" w:hAnsiTheme="minorHAnsi" w:cstheme="minorHAnsi"/>
        </w:rPr>
        <w:lastRenderedPageBreak/>
        <w:t xml:space="preserve">Task4 Create a data </w:t>
      </w:r>
      <w:proofErr w:type="gramStart"/>
      <w:r w:rsidRPr="00D36E43">
        <w:rPr>
          <w:rFonts w:asciiTheme="minorHAnsi" w:hAnsiTheme="minorHAnsi" w:cstheme="minorHAnsi"/>
        </w:rPr>
        <w:t>cube</w:t>
      </w:r>
      <w:proofErr w:type="gramEnd"/>
    </w:p>
    <w:p w14:paraId="2FF084F4" w14:textId="2AAFA690" w:rsidR="00BA1F71" w:rsidRPr="00D36E43" w:rsidRDefault="00BA1F71" w:rsidP="00BA1F71">
      <w:pPr>
        <w:pStyle w:val="Heading3"/>
        <w:numPr>
          <w:ilvl w:val="0"/>
          <w:numId w:val="24"/>
        </w:numPr>
      </w:pPr>
      <w:r w:rsidRPr="00D36E43">
        <w:t>Data Set – A2</w:t>
      </w:r>
    </w:p>
    <w:p w14:paraId="7AFFD51B" w14:textId="7E7CD283" w:rsidR="00BA1F71" w:rsidRPr="00D36E43" w:rsidRDefault="00BA1F71" w:rsidP="00BA1F71">
      <w:pPr>
        <w:rPr>
          <w:rFonts w:cstheme="minorHAnsi"/>
          <w:lang w:val="en-CA" w:eastAsia="en-US"/>
        </w:rPr>
      </w:pPr>
      <w:r w:rsidRPr="00D36E43">
        <w:rPr>
          <w:rFonts w:cstheme="minorHAnsi"/>
          <w:noProof/>
          <w:lang w:val="en-CA" w:eastAsia="en-US"/>
        </w:rPr>
        <w:drawing>
          <wp:inline distT="0" distB="0" distL="0" distR="0" wp14:anchorId="15A4EB58" wp14:editId="0C23386E">
            <wp:extent cx="3193057" cy="5029636"/>
            <wp:effectExtent l="0" t="0" r="7620" b="0"/>
            <wp:docPr id="4656040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560408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5029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9E8" w14:textId="6D2FF64D" w:rsidR="007A6BC1" w:rsidRPr="00D36E43" w:rsidRDefault="007A6BC1" w:rsidP="00BA1F71">
      <w:pPr>
        <w:pStyle w:val="Heading3"/>
      </w:pPr>
      <w:r w:rsidRPr="00D36E43">
        <w:t>Cube in Visual Studio 2022</w:t>
      </w:r>
    </w:p>
    <w:p w14:paraId="31EB2ED9" w14:textId="16FACE50" w:rsidR="007A6BC1" w:rsidRPr="00D36E43" w:rsidRDefault="007A6BC1" w:rsidP="007A6BC1">
      <w:pPr>
        <w:rPr>
          <w:rFonts w:cstheme="minorHAnsi"/>
          <w:lang w:eastAsia="en-CA"/>
        </w:rPr>
      </w:pPr>
      <w:r w:rsidRPr="00D36E43">
        <w:rPr>
          <w:rFonts w:cstheme="minorHAnsi"/>
          <w:noProof/>
          <w:lang w:eastAsia="en-CA"/>
        </w:rPr>
        <w:drawing>
          <wp:inline distT="0" distB="0" distL="0" distR="0" wp14:anchorId="2EC99CF1" wp14:editId="6ADC10D9">
            <wp:extent cx="4603362" cy="2423160"/>
            <wp:effectExtent l="0" t="0" r="6985" b="0"/>
            <wp:docPr id="1259887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887544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8237" cy="243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007BC" w14:textId="141996B0" w:rsidR="00944383" w:rsidRPr="00D36E43" w:rsidRDefault="007A6BC1" w:rsidP="00BA1F71">
      <w:pPr>
        <w:pStyle w:val="Heading3"/>
      </w:pPr>
      <w:r w:rsidRPr="00D36E43">
        <w:lastRenderedPageBreak/>
        <w:t>C</w:t>
      </w:r>
      <w:r w:rsidR="00F81591" w:rsidRPr="00D36E43">
        <w:t>ube in SQL Server Management Studio</w:t>
      </w:r>
    </w:p>
    <w:p w14:paraId="05EC41C4" w14:textId="27F808C0" w:rsidR="00F81591" w:rsidRPr="00D36E43" w:rsidRDefault="00F81591" w:rsidP="00944383">
      <w:pPr>
        <w:rPr>
          <w:rFonts w:cstheme="minorHAnsi"/>
          <w:lang w:val="en-CA" w:eastAsia="en-US"/>
        </w:rPr>
      </w:pPr>
      <w:r w:rsidRPr="00D36E43">
        <w:rPr>
          <w:rFonts w:cstheme="minorHAnsi"/>
          <w:noProof/>
          <w:lang w:val="en-CA" w:eastAsia="en-US"/>
        </w:rPr>
        <w:drawing>
          <wp:inline distT="0" distB="0" distL="0" distR="0" wp14:anchorId="7174650B" wp14:editId="1B468D7F">
            <wp:extent cx="3980295" cy="3821083"/>
            <wp:effectExtent l="0" t="0" r="1270" b="8255"/>
            <wp:docPr id="1492995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9959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87638" cy="3828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1591" w:rsidRPr="00D36E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B372C" w14:textId="77777777" w:rsidR="002C0DCC" w:rsidRDefault="002C0DCC" w:rsidP="007A6BC1">
      <w:pPr>
        <w:spacing w:after="0" w:line="240" w:lineRule="auto"/>
      </w:pPr>
      <w:r>
        <w:separator/>
      </w:r>
    </w:p>
  </w:endnote>
  <w:endnote w:type="continuationSeparator" w:id="0">
    <w:p w14:paraId="02BF0894" w14:textId="77777777" w:rsidR="002C0DCC" w:rsidRDefault="002C0DCC" w:rsidP="007A6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278EAB" w14:textId="77777777" w:rsidR="002C0DCC" w:rsidRDefault="002C0DCC" w:rsidP="007A6BC1">
      <w:pPr>
        <w:spacing w:after="0" w:line="240" w:lineRule="auto"/>
      </w:pPr>
      <w:r>
        <w:separator/>
      </w:r>
    </w:p>
  </w:footnote>
  <w:footnote w:type="continuationSeparator" w:id="0">
    <w:p w14:paraId="6BF61362" w14:textId="77777777" w:rsidR="002C0DCC" w:rsidRDefault="002C0DCC" w:rsidP="007A6B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-"/>
      <w:lvlJc w:val="left"/>
      <w:pPr>
        <w:ind w:left="1205" w:hanging="360"/>
      </w:pPr>
      <w:rPr>
        <w:rFonts w:ascii="Calibri" w:hAnsi="Calibri" w:cs="Calibri"/>
        <w:b w:val="0"/>
        <w:bCs w:val="0"/>
        <w:i w:val="0"/>
        <w:iCs w:val="0"/>
        <w:spacing w:val="-2"/>
        <w:w w:val="100"/>
        <w:sz w:val="24"/>
        <w:szCs w:val="24"/>
      </w:rPr>
    </w:lvl>
    <w:lvl w:ilvl="1">
      <w:numFmt w:val="bullet"/>
      <w:lvlText w:val="•"/>
      <w:lvlJc w:val="left"/>
      <w:pPr>
        <w:ind w:left="2042" w:hanging="360"/>
      </w:pPr>
    </w:lvl>
    <w:lvl w:ilvl="2">
      <w:numFmt w:val="bullet"/>
      <w:lvlText w:val="•"/>
      <w:lvlJc w:val="left"/>
      <w:pPr>
        <w:ind w:left="2884" w:hanging="360"/>
      </w:pPr>
    </w:lvl>
    <w:lvl w:ilvl="3">
      <w:numFmt w:val="bullet"/>
      <w:lvlText w:val="•"/>
      <w:lvlJc w:val="left"/>
      <w:pPr>
        <w:ind w:left="3726" w:hanging="360"/>
      </w:pPr>
    </w:lvl>
    <w:lvl w:ilvl="4">
      <w:numFmt w:val="bullet"/>
      <w:lvlText w:val="•"/>
      <w:lvlJc w:val="left"/>
      <w:pPr>
        <w:ind w:left="4568" w:hanging="360"/>
      </w:pPr>
    </w:lvl>
    <w:lvl w:ilvl="5">
      <w:numFmt w:val="bullet"/>
      <w:lvlText w:val="•"/>
      <w:lvlJc w:val="left"/>
      <w:pPr>
        <w:ind w:left="5410" w:hanging="360"/>
      </w:pPr>
    </w:lvl>
    <w:lvl w:ilvl="6">
      <w:numFmt w:val="bullet"/>
      <w:lvlText w:val="•"/>
      <w:lvlJc w:val="left"/>
      <w:pPr>
        <w:ind w:left="6252" w:hanging="360"/>
      </w:pPr>
    </w:lvl>
    <w:lvl w:ilvl="7">
      <w:numFmt w:val="bullet"/>
      <w:lvlText w:val="•"/>
      <w:lvlJc w:val="left"/>
      <w:pPr>
        <w:ind w:left="7094" w:hanging="360"/>
      </w:pPr>
    </w:lvl>
    <w:lvl w:ilvl="8">
      <w:numFmt w:val="bullet"/>
      <w:lvlText w:val="•"/>
      <w:lvlJc w:val="left"/>
      <w:pPr>
        <w:ind w:left="7936" w:hanging="360"/>
      </w:pPr>
    </w:lvl>
  </w:abstractNum>
  <w:abstractNum w:abstractNumId="1" w15:restartNumberingAfterBreak="0">
    <w:nsid w:val="046D677A"/>
    <w:multiLevelType w:val="hybridMultilevel"/>
    <w:tmpl w:val="43F8F082"/>
    <w:lvl w:ilvl="0" w:tplc="49BC088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E46BF2"/>
    <w:multiLevelType w:val="hybridMultilevel"/>
    <w:tmpl w:val="0424117A"/>
    <w:lvl w:ilvl="0" w:tplc="F768FB74">
      <w:start w:val="1"/>
      <w:numFmt w:val="decimal"/>
      <w:pStyle w:val="Heading4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82036"/>
    <w:multiLevelType w:val="multilevel"/>
    <w:tmpl w:val="EE908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A8519D7"/>
    <w:multiLevelType w:val="multilevel"/>
    <w:tmpl w:val="09C8B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03B152E"/>
    <w:multiLevelType w:val="hybridMultilevel"/>
    <w:tmpl w:val="77FA147C"/>
    <w:lvl w:ilvl="0" w:tplc="AE28A79C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361B5"/>
    <w:multiLevelType w:val="hybridMultilevel"/>
    <w:tmpl w:val="D76CCBB2"/>
    <w:lvl w:ilvl="0" w:tplc="F3DA8D3A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D366CE"/>
    <w:multiLevelType w:val="hybridMultilevel"/>
    <w:tmpl w:val="E6A27C36"/>
    <w:lvl w:ilvl="0" w:tplc="81C871FA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0974280"/>
    <w:multiLevelType w:val="hybridMultilevel"/>
    <w:tmpl w:val="DE7A9A1A"/>
    <w:lvl w:ilvl="0" w:tplc="50F8C112">
      <w:start w:val="1"/>
      <w:numFmt w:val="decimal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E83657E"/>
    <w:multiLevelType w:val="hybridMultilevel"/>
    <w:tmpl w:val="6F0690BC"/>
    <w:lvl w:ilvl="0" w:tplc="F01E3C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642615499">
    <w:abstractNumId w:val="3"/>
  </w:num>
  <w:num w:numId="2" w16cid:durableId="587730927">
    <w:abstractNumId w:val="7"/>
  </w:num>
  <w:num w:numId="3" w16cid:durableId="1680231322">
    <w:abstractNumId w:val="7"/>
  </w:num>
  <w:num w:numId="4" w16cid:durableId="1850438957">
    <w:abstractNumId w:val="4"/>
  </w:num>
  <w:num w:numId="5" w16cid:durableId="1023557603">
    <w:abstractNumId w:val="6"/>
  </w:num>
  <w:num w:numId="6" w16cid:durableId="1775394046">
    <w:abstractNumId w:val="6"/>
  </w:num>
  <w:num w:numId="7" w16cid:durableId="1164778091">
    <w:abstractNumId w:val="0"/>
  </w:num>
  <w:num w:numId="8" w16cid:durableId="1004941715">
    <w:abstractNumId w:val="5"/>
  </w:num>
  <w:num w:numId="9" w16cid:durableId="265694435">
    <w:abstractNumId w:val="5"/>
  </w:num>
  <w:num w:numId="10" w16cid:durableId="140192842">
    <w:abstractNumId w:val="5"/>
  </w:num>
  <w:num w:numId="11" w16cid:durableId="1165558542">
    <w:abstractNumId w:val="8"/>
  </w:num>
  <w:num w:numId="12" w16cid:durableId="1221862247">
    <w:abstractNumId w:val="8"/>
    <w:lvlOverride w:ilvl="0">
      <w:startOverride w:val="1"/>
    </w:lvlOverride>
  </w:num>
  <w:num w:numId="13" w16cid:durableId="1222445177">
    <w:abstractNumId w:val="8"/>
  </w:num>
  <w:num w:numId="14" w16cid:durableId="1932079084">
    <w:abstractNumId w:val="8"/>
    <w:lvlOverride w:ilvl="0">
      <w:startOverride w:val="1"/>
    </w:lvlOverride>
  </w:num>
  <w:num w:numId="15" w16cid:durableId="1252812489">
    <w:abstractNumId w:val="8"/>
    <w:lvlOverride w:ilvl="0">
      <w:startOverride w:val="1"/>
    </w:lvlOverride>
  </w:num>
  <w:num w:numId="16" w16cid:durableId="1816872068">
    <w:abstractNumId w:val="5"/>
    <w:lvlOverride w:ilvl="0">
      <w:startOverride w:val="1"/>
    </w:lvlOverride>
  </w:num>
  <w:num w:numId="17" w16cid:durableId="435441108">
    <w:abstractNumId w:val="2"/>
  </w:num>
  <w:num w:numId="18" w16cid:durableId="150950833">
    <w:abstractNumId w:val="9"/>
  </w:num>
  <w:num w:numId="19" w16cid:durableId="440145855">
    <w:abstractNumId w:val="1"/>
  </w:num>
  <w:num w:numId="20" w16cid:durableId="1612275568">
    <w:abstractNumId w:val="8"/>
    <w:lvlOverride w:ilvl="0">
      <w:startOverride w:val="1"/>
    </w:lvlOverride>
  </w:num>
  <w:num w:numId="21" w16cid:durableId="629480527">
    <w:abstractNumId w:val="8"/>
    <w:lvlOverride w:ilvl="0">
      <w:startOverride w:val="1"/>
    </w:lvlOverride>
  </w:num>
  <w:num w:numId="22" w16cid:durableId="1185678190">
    <w:abstractNumId w:val="8"/>
    <w:lvlOverride w:ilvl="0">
      <w:startOverride w:val="1"/>
    </w:lvlOverride>
  </w:num>
  <w:num w:numId="23" w16cid:durableId="824202152">
    <w:abstractNumId w:val="8"/>
  </w:num>
  <w:num w:numId="24" w16cid:durableId="903299455">
    <w:abstractNumId w:val="8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KwtDQ1NzAxMDEzszBQ0lEKTi0uzszPAymwqAUAVq4fuSwAAAA="/>
  </w:docVars>
  <w:rsids>
    <w:rsidRoot w:val="000017CB"/>
    <w:rsid w:val="000017CB"/>
    <w:rsid w:val="00030E76"/>
    <w:rsid w:val="0005432D"/>
    <w:rsid w:val="00071AB5"/>
    <w:rsid w:val="00080C7F"/>
    <w:rsid w:val="000F31F7"/>
    <w:rsid w:val="000F3E92"/>
    <w:rsid w:val="001036FD"/>
    <w:rsid w:val="00172B4A"/>
    <w:rsid w:val="0017758B"/>
    <w:rsid w:val="00197901"/>
    <w:rsid w:val="001E705B"/>
    <w:rsid w:val="0020499B"/>
    <w:rsid w:val="00263133"/>
    <w:rsid w:val="002763AF"/>
    <w:rsid w:val="00280853"/>
    <w:rsid w:val="00286A0D"/>
    <w:rsid w:val="0029724A"/>
    <w:rsid w:val="002C0DCC"/>
    <w:rsid w:val="003204BF"/>
    <w:rsid w:val="003375F1"/>
    <w:rsid w:val="00343679"/>
    <w:rsid w:val="00390617"/>
    <w:rsid w:val="003F1660"/>
    <w:rsid w:val="00435270"/>
    <w:rsid w:val="00473DF4"/>
    <w:rsid w:val="00487F5F"/>
    <w:rsid w:val="004962BB"/>
    <w:rsid w:val="004C3485"/>
    <w:rsid w:val="004E368F"/>
    <w:rsid w:val="004F76A9"/>
    <w:rsid w:val="00503891"/>
    <w:rsid w:val="00545E53"/>
    <w:rsid w:val="00557CBE"/>
    <w:rsid w:val="00585D38"/>
    <w:rsid w:val="005D4270"/>
    <w:rsid w:val="005F32D6"/>
    <w:rsid w:val="005F6E70"/>
    <w:rsid w:val="00603D9C"/>
    <w:rsid w:val="0066499C"/>
    <w:rsid w:val="00665AD9"/>
    <w:rsid w:val="00666829"/>
    <w:rsid w:val="006825AC"/>
    <w:rsid w:val="006A3278"/>
    <w:rsid w:val="00795C12"/>
    <w:rsid w:val="007A6BC1"/>
    <w:rsid w:val="007F07E3"/>
    <w:rsid w:val="00800740"/>
    <w:rsid w:val="00823CB7"/>
    <w:rsid w:val="008308E3"/>
    <w:rsid w:val="008526B0"/>
    <w:rsid w:val="008958E0"/>
    <w:rsid w:val="008C493F"/>
    <w:rsid w:val="008E3765"/>
    <w:rsid w:val="00944383"/>
    <w:rsid w:val="009B606F"/>
    <w:rsid w:val="009D43D3"/>
    <w:rsid w:val="009D6969"/>
    <w:rsid w:val="00A351C2"/>
    <w:rsid w:val="00A6503B"/>
    <w:rsid w:val="00A7526F"/>
    <w:rsid w:val="00A93E5E"/>
    <w:rsid w:val="00AF488D"/>
    <w:rsid w:val="00B1155A"/>
    <w:rsid w:val="00B13849"/>
    <w:rsid w:val="00B40B2E"/>
    <w:rsid w:val="00B52766"/>
    <w:rsid w:val="00B9558D"/>
    <w:rsid w:val="00BA1F71"/>
    <w:rsid w:val="00BA5D5B"/>
    <w:rsid w:val="00BC5CDE"/>
    <w:rsid w:val="00BD5CB2"/>
    <w:rsid w:val="00BE0EF8"/>
    <w:rsid w:val="00BE4F1D"/>
    <w:rsid w:val="00C76E8F"/>
    <w:rsid w:val="00C92055"/>
    <w:rsid w:val="00C9554D"/>
    <w:rsid w:val="00C95B47"/>
    <w:rsid w:val="00CB0589"/>
    <w:rsid w:val="00D36E43"/>
    <w:rsid w:val="00DC2B83"/>
    <w:rsid w:val="00E16E13"/>
    <w:rsid w:val="00E50464"/>
    <w:rsid w:val="00E72071"/>
    <w:rsid w:val="00E85610"/>
    <w:rsid w:val="00E97678"/>
    <w:rsid w:val="00F3024E"/>
    <w:rsid w:val="00F51B98"/>
    <w:rsid w:val="00F721F6"/>
    <w:rsid w:val="00F81591"/>
    <w:rsid w:val="00FB7EEF"/>
    <w:rsid w:val="00FE2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C99EBF"/>
  <w15:chartTrackingRefBased/>
  <w15:docId w15:val="{9D660438-2A27-4959-8230-1E6DB2774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B83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2B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00000" w:themeColor="text1"/>
      <w:sz w:val="36"/>
      <w:szCs w:val="32"/>
      <w:lang w:eastAsia="en-CA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31F7"/>
    <w:pPr>
      <w:keepNext/>
      <w:keepLines/>
      <w:numPr>
        <w:numId w:val="10"/>
      </w:numPr>
      <w:spacing w:before="40" w:after="0"/>
      <w:outlineLvl w:val="1"/>
    </w:pPr>
    <w:rPr>
      <w:rFonts w:ascii="Arial" w:eastAsiaTheme="majorEastAsia" w:hAnsi="Arial" w:cs="Arial"/>
      <w:color w:val="4472C4" w:themeColor="accent1"/>
      <w:spacing w:val="2"/>
      <w:sz w:val="24"/>
      <w:szCs w:val="26"/>
      <w:bdr w:val="none" w:sz="0" w:space="0" w:color="auto" w:frame="1"/>
      <w:shd w:val="clear" w:color="auto" w:fill="FFFFFF"/>
      <w:lang w:eastAsia="en-CA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BA1F71"/>
    <w:pPr>
      <w:keepNext/>
      <w:keepLines/>
      <w:numPr>
        <w:numId w:val="11"/>
      </w:numPr>
      <w:spacing w:before="40" w:after="0"/>
      <w:outlineLvl w:val="2"/>
    </w:pPr>
    <w:rPr>
      <w:rFonts w:eastAsiaTheme="minorHAnsi" w:cstheme="minorHAnsi"/>
      <w:bCs/>
      <w:iCs/>
      <w:spacing w:val="1"/>
      <w:sz w:val="24"/>
      <w:lang w:val="en-CA" w:eastAsia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E4F1D"/>
    <w:pPr>
      <w:keepNext/>
      <w:keepLines/>
      <w:numPr>
        <w:numId w:val="17"/>
      </w:numPr>
      <w:spacing w:before="40" w:after="0"/>
      <w:outlineLvl w:val="3"/>
    </w:pPr>
    <w:rPr>
      <w:rFonts w:asciiTheme="majorHAnsi" w:eastAsiaTheme="majorEastAsia" w:hAnsiTheme="majorHAnsi" w:cstheme="majorBidi"/>
      <w:b/>
      <w:iCs/>
      <w:color w:val="70AD47" w:themeColor="accent6"/>
      <w:sz w:val="24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DC2B8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7030A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2B83"/>
    <w:rPr>
      <w:rFonts w:asciiTheme="majorHAnsi" w:eastAsiaTheme="majorEastAsia" w:hAnsiTheme="majorHAnsi" w:cstheme="majorBidi"/>
      <w:color w:val="000000" w:themeColor="text1"/>
      <w:sz w:val="36"/>
      <w:szCs w:val="32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0F31F7"/>
    <w:rPr>
      <w:rFonts w:ascii="Arial" w:eastAsiaTheme="majorEastAsia" w:hAnsi="Arial" w:cs="Arial"/>
      <w:color w:val="4472C4" w:themeColor="accent1"/>
      <w:spacing w:val="2"/>
      <w:sz w:val="24"/>
      <w:szCs w:val="26"/>
      <w:bdr w:val="none" w:sz="0" w:space="0" w:color="auto" w:frame="1"/>
      <w:lang w:eastAsia="en-CA"/>
    </w:rPr>
  </w:style>
  <w:style w:type="character" w:customStyle="1" w:styleId="Heading3Char">
    <w:name w:val="Heading 3 Char"/>
    <w:basedOn w:val="DefaultParagraphFont"/>
    <w:link w:val="Heading3"/>
    <w:uiPriority w:val="9"/>
    <w:rsid w:val="00BA1F71"/>
    <w:rPr>
      <w:rFonts w:eastAsiaTheme="minorHAnsi" w:cstheme="minorHAnsi"/>
      <w:bCs/>
      <w:iCs/>
      <w:spacing w:val="1"/>
      <w:sz w:val="24"/>
      <w:lang w:val="en-CA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BE4F1D"/>
    <w:rPr>
      <w:rFonts w:asciiTheme="majorHAnsi" w:eastAsiaTheme="majorEastAsia" w:hAnsiTheme="majorHAnsi" w:cstheme="majorBidi"/>
      <w:b/>
      <w:iCs/>
      <w:color w:val="70AD47" w:themeColor="accent6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DC2B83"/>
    <w:rPr>
      <w:rFonts w:asciiTheme="majorHAnsi" w:eastAsiaTheme="majorEastAsia" w:hAnsiTheme="majorHAnsi" w:cstheme="majorBidi"/>
      <w:color w:val="7030A0"/>
    </w:rPr>
  </w:style>
  <w:style w:type="paragraph" w:styleId="Title">
    <w:name w:val="Title"/>
    <w:basedOn w:val="Normal"/>
    <w:next w:val="Normal"/>
    <w:link w:val="TitleChar"/>
    <w:autoRedefine/>
    <w:qFormat/>
    <w:rsid w:val="003204BF"/>
    <w:pPr>
      <w:autoSpaceDE w:val="0"/>
      <w:autoSpaceDN w:val="0"/>
      <w:adjustRightInd w:val="0"/>
      <w:spacing w:after="0" w:line="240" w:lineRule="auto"/>
      <w:ind w:left="39"/>
      <w:jc w:val="center"/>
    </w:pPr>
    <w:rPr>
      <w:rFonts w:asciiTheme="majorHAnsi" w:hAnsiTheme="majorHAnsi" w:cstheme="majorHAnsi"/>
      <w:b/>
      <w:bCs/>
      <w:color w:val="000000" w:themeColor="text1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204BF"/>
    <w:rPr>
      <w:rFonts w:asciiTheme="majorHAnsi" w:hAnsiTheme="majorHAnsi" w:cstheme="majorHAnsi"/>
      <w:b/>
      <w:bCs/>
      <w:color w:val="000000" w:themeColor="text1"/>
      <w:sz w:val="32"/>
      <w:szCs w:val="32"/>
    </w:rPr>
  </w:style>
  <w:style w:type="paragraph" w:customStyle="1" w:styleId="Default">
    <w:name w:val="Default"/>
    <w:rsid w:val="00DC2B83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 w:val="24"/>
      <w:szCs w:val="24"/>
    </w:rPr>
  </w:style>
  <w:style w:type="character" w:customStyle="1" w:styleId="hljs-string">
    <w:name w:val="hljs-string"/>
    <w:basedOn w:val="DefaultParagraphFont"/>
    <w:rsid w:val="00C95B47"/>
  </w:style>
  <w:style w:type="character" w:customStyle="1" w:styleId="hljs-comment">
    <w:name w:val="hljs-comment"/>
    <w:basedOn w:val="DefaultParagraphFont"/>
    <w:rsid w:val="00557CBE"/>
  </w:style>
  <w:style w:type="character" w:customStyle="1" w:styleId="hljs-keyword">
    <w:name w:val="hljs-keyword"/>
    <w:basedOn w:val="DefaultParagraphFont"/>
    <w:rsid w:val="00557CBE"/>
  </w:style>
  <w:style w:type="table" w:styleId="TableGrid">
    <w:name w:val="Table Grid"/>
    <w:basedOn w:val="TableNormal"/>
    <w:uiPriority w:val="39"/>
    <w:rsid w:val="00BE4F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5D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A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6BC1"/>
  </w:style>
  <w:style w:type="paragraph" w:styleId="Footer">
    <w:name w:val="footer"/>
    <w:basedOn w:val="Normal"/>
    <w:link w:val="FooterChar"/>
    <w:uiPriority w:val="99"/>
    <w:unhideWhenUsed/>
    <w:rsid w:val="007A6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6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2320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6</Pages>
  <Words>3152</Words>
  <Characters>17973</Characters>
  <Application>Microsoft Office Word</Application>
  <DocSecurity>0</DocSecurity>
  <Lines>14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hong Deng</dc:creator>
  <cp:keywords/>
  <dc:description/>
  <cp:lastModifiedBy>Xiaohong Deng</cp:lastModifiedBy>
  <cp:revision>6</cp:revision>
  <dcterms:created xsi:type="dcterms:W3CDTF">2024-01-04T13:24:00Z</dcterms:created>
  <dcterms:modified xsi:type="dcterms:W3CDTF">2024-01-04T16:17:00Z</dcterms:modified>
</cp:coreProperties>
</file>